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5A90941C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E3D58">
        <w:rPr>
          <w:noProof/>
          <w:lang w:val="bg-BG"/>
        </w:rPr>
        <w:t>18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E3D58">
        <w:rPr>
          <w:noProof/>
          <w:lang w:val="bg-BG"/>
        </w:rPr>
        <w:t>2</w:t>
      </w:r>
      <w:r w:rsidR="00D420E0">
        <w:rPr>
          <w:noProof/>
        </w:rPr>
        <w:t xml:space="preserve"> </w:t>
      </w:r>
    </w:p>
    <w:p w14:paraId="729CE2DC" w14:textId="49493875" w:rsidR="00F77C64" w:rsidRPr="005D21EE" w:rsidRDefault="00FE3D58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FE3D58">
        <w:rPr>
          <w:noProof/>
        </w:rPr>
        <w:t>Heroes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A6C2209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E3D58" w:rsidRPr="00FE3D58">
        <w:rPr>
          <w:noProof/>
        </w:rPr>
        <w:t>a basic</w:t>
      </w:r>
      <w:r w:rsidR="00FE3D58">
        <w:rPr>
          <w:noProof/>
        </w:rPr>
        <w:t xml:space="preserve"> </w:t>
      </w:r>
      <w:r w:rsidR="00FE3D58" w:rsidRPr="00FE3D58">
        <w:rPr>
          <w:b/>
          <w:bCs/>
          <w:noProof/>
        </w:rPr>
        <w:t>RPG game</w:t>
      </w:r>
      <w:r w:rsidR="00FE3D58" w:rsidRPr="00FE3D58">
        <w:rPr>
          <w:noProof/>
        </w:rPr>
        <w:t>. In the game</w:t>
      </w:r>
      <w:r w:rsidR="00685ABD">
        <w:rPr>
          <w:noProof/>
        </w:rPr>
        <w:t>,</w:t>
      </w:r>
      <w:r w:rsidR="00FE3D58" w:rsidRPr="00FE3D58">
        <w:rPr>
          <w:noProof/>
        </w:rPr>
        <w:t xml:space="preserve"> there are </w:t>
      </w:r>
      <w:r w:rsidR="00685ABD">
        <w:rPr>
          <w:rFonts w:ascii="Consolas" w:hAnsi="Consolas"/>
          <w:b/>
          <w:bCs/>
          <w:noProof/>
        </w:rPr>
        <w:t>maps</w:t>
      </w:r>
      <w:r w:rsidR="00FE3D58" w:rsidRPr="00FE3D58">
        <w:rPr>
          <w:noProof/>
        </w:rPr>
        <w:t xml:space="preserve">, </w:t>
      </w:r>
      <w:r w:rsidR="00685ABD">
        <w:rPr>
          <w:rFonts w:ascii="Consolas" w:hAnsi="Consolas"/>
          <w:b/>
          <w:bCs/>
          <w:noProof/>
        </w:rPr>
        <w:t>h</w:t>
      </w:r>
      <w:r w:rsidR="00FE3D58" w:rsidRPr="00FE3D58">
        <w:rPr>
          <w:rFonts w:ascii="Consolas" w:hAnsi="Consolas"/>
          <w:b/>
          <w:bCs/>
          <w:noProof/>
        </w:rPr>
        <w:t>eroes</w:t>
      </w:r>
      <w:r w:rsidR="00685ABD">
        <w:rPr>
          <w:noProof/>
        </w:rPr>
        <w:t xml:space="preserve">, </w:t>
      </w:r>
      <w:r w:rsidR="00FE3D58" w:rsidRPr="00FE3D58">
        <w:rPr>
          <w:noProof/>
        </w:rPr>
        <w:t>and</w:t>
      </w:r>
      <w:r w:rsidR="00FE3D58">
        <w:rPr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</w:t>
      </w:r>
      <w:r w:rsidR="00FE3D58" w:rsidRPr="00FE3D58">
        <w:rPr>
          <w:rFonts w:ascii="Consolas" w:hAnsi="Consolas"/>
          <w:b/>
          <w:bCs/>
          <w:noProof/>
        </w:rPr>
        <w:t>eapons</w:t>
      </w:r>
      <w:r w:rsidR="00FE3D58" w:rsidRPr="00FE3D58">
        <w:rPr>
          <w:noProof/>
        </w:rPr>
        <w:t>.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5BB08043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4D07A0">
        <w:rPr>
          <w:rStyle w:val="CodeChar"/>
        </w:rPr>
        <w:t>Heroes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5A0029">
        <w:rPr>
          <w:b/>
          <w:noProof/>
          <w:lang w:val="bg-BG"/>
        </w:rPr>
        <w:t>.</w:t>
      </w:r>
    </w:p>
    <w:p w14:paraId="237F6284" w14:textId="1D35789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5A0029">
        <w:rPr>
          <w:b/>
          <w:noProof/>
          <w:lang w:val="bg-BG"/>
        </w:rPr>
        <w:t>.</w:t>
      </w:r>
    </w:p>
    <w:p w14:paraId="68F319FF" w14:textId="275EE735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5A0029">
        <w:rPr>
          <w:b/>
          <w:noProof/>
          <w:lang w:val="bg-BG"/>
        </w:rPr>
        <w:t>.</w:t>
      </w:r>
    </w:p>
    <w:p w14:paraId="513946BE" w14:textId="7ED8AD3F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5A0029">
        <w:rPr>
          <w:b/>
          <w:noProof/>
          <w:lang w:val="bg-BG"/>
        </w:rPr>
        <w:t>.</w:t>
      </w:r>
    </w:p>
    <w:p w14:paraId="1D5BD193" w14:textId="597B57A6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5A0029">
        <w:rPr>
          <w:b/>
          <w:noProof/>
          <w:lang w:val="bg-BG"/>
        </w:rPr>
        <w:t>.</w:t>
      </w:r>
    </w:p>
    <w:p w14:paraId="6683B31E" w14:textId="6BDE6E9E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5A0029">
        <w:rPr>
          <w:noProof/>
          <w:lang w:val="bg-BG"/>
        </w:rPr>
        <w:t>.</w:t>
      </w:r>
    </w:p>
    <w:p w14:paraId="657B6102" w14:textId="61615AE6" w:rsidR="00E308F8" w:rsidRPr="005A0029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5A0029">
        <w:rPr>
          <w:noProof/>
          <w:lang w:val="bg-BG"/>
        </w:rPr>
        <w:t>.</w:t>
      </w:r>
    </w:p>
    <w:p w14:paraId="7E649224" w14:textId="77777777" w:rsidR="005A0029" w:rsidRPr="00333595" w:rsidRDefault="005A0029" w:rsidP="005A002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6EE91201" w14:textId="312D147B" w:rsidR="005A0029" w:rsidRPr="005A0029" w:rsidRDefault="005A0029" w:rsidP="005A002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70A9E40D" w14:textId="0E7F13ED" w:rsidR="00970349" w:rsidRPr="005D21EE" w:rsidRDefault="00970349" w:rsidP="0097034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Pr="005D21EE">
        <w:rPr>
          <w:b/>
          <w:noProof/>
        </w:rPr>
        <w:t xml:space="preserve">3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eapon</w:t>
      </w:r>
      <w:r w:rsidRPr="000630EF">
        <w:t xml:space="preserve">, </w:t>
      </w:r>
      <w:r w:rsidR="00685ABD">
        <w:rPr>
          <w:rFonts w:ascii="Consolas" w:hAnsi="Consolas"/>
          <w:b/>
          <w:bCs/>
          <w:noProof/>
        </w:rPr>
        <w:t>Hero,</w:t>
      </w:r>
      <w:r w:rsidR="00685ABD">
        <w:t xml:space="preserve"> and</w:t>
      </w:r>
      <w:r w:rsidRPr="005D21EE">
        <w:rPr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Map</w:t>
      </w:r>
      <w:r w:rsidRPr="005D21EE">
        <w:rPr>
          <w:rFonts w:cstheme="minorHAnsi"/>
          <w:bCs/>
          <w:noProof/>
        </w:rPr>
        <w:t>. There should also be</w:t>
      </w:r>
      <w:r w:rsidRPr="00AB041B">
        <w:rPr>
          <w:rFonts w:cstheme="minorHAnsi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HeroRepository</w:t>
      </w:r>
      <w:r w:rsidR="00685ABD">
        <w:rPr>
          <w:rFonts w:ascii="Consolas" w:hAnsi="Consolas"/>
          <w:b/>
          <w:bCs/>
          <w:noProof/>
        </w:rPr>
        <w:t xml:space="preserve"> </w:t>
      </w:r>
      <w:r w:rsidRPr="000630EF">
        <w:t>and</w:t>
      </w:r>
      <w:r>
        <w:rPr>
          <w:rFonts w:ascii="Consolas" w:hAnsi="Consolas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WeaponRepository</w:t>
      </w:r>
      <w:r w:rsidRPr="005D21EE">
        <w:rPr>
          <w:rFonts w:cstheme="minorHAnsi"/>
          <w:bCs/>
          <w:noProof/>
        </w:rPr>
        <w:t>.</w:t>
      </w:r>
    </w:p>
    <w:p w14:paraId="2E3CB611" w14:textId="12147EAF" w:rsidR="00AA4144" w:rsidRPr="00AA4144" w:rsidRDefault="00970349" w:rsidP="00AA4144">
      <w:pPr>
        <w:pStyle w:val="Heading3"/>
        <w:jc w:val="both"/>
        <w:rPr>
          <w:noProof/>
        </w:rPr>
      </w:pPr>
      <w:r w:rsidRPr="00970349">
        <w:rPr>
          <w:noProof/>
        </w:rPr>
        <w:t>Weapon</w:t>
      </w:r>
    </w:p>
    <w:p w14:paraId="40C781CE" w14:textId="3A61EC5D" w:rsidR="00F0085A" w:rsidRPr="005D21EE" w:rsidRDefault="00685ABD" w:rsidP="00F0085A">
      <w:pPr>
        <w:jc w:val="both"/>
        <w:rPr>
          <w:noProof/>
        </w:rPr>
      </w:pPr>
      <w:r>
        <w:rPr>
          <w:rStyle w:val="CodeChar"/>
        </w:rPr>
        <w:t>A w</w:t>
      </w:r>
      <w:r w:rsidR="00970349">
        <w:rPr>
          <w:rStyle w:val="CodeChar"/>
        </w:rPr>
        <w:t>eapon</w:t>
      </w:r>
      <w:r w:rsidR="00970349" w:rsidRPr="005D21EE">
        <w:rPr>
          <w:noProof/>
        </w:rPr>
        <w:t xml:space="preserve"> is a </w:t>
      </w:r>
      <w:r w:rsidR="00970349" w:rsidRPr="005D21EE">
        <w:rPr>
          <w:b/>
          <w:noProof/>
        </w:rPr>
        <w:t>base class</w:t>
      </w:r>
      <w:r w:rsidR="00970349" w:rsidRPr="005D21EE">
        <w:rPr>
          <w:noProof/>
        </w:rPr>
        <w:t xml:space="preserve"> of any </w:t>
      </w:r>
      <w:r w:rsidR="00970349" w:rsidRPr="005D21EE">
        <w:rPr>
          <w:b/>
          <w:noProof/>
        </w:rPr>
        <w:t xml:space="preserve">type of </w:t>
      </w:r>
      <w:r w:rsidR="00982B72">
        <w:rPr>
          <w:b/>
          <w:noProof/>
        </w:rPr>
        <w:t>weapon</w:t>
      </w:r>
      <w:r w:rsidR="00970349" w:rsidRPr="005D21EE">
        <w:rPr>
          <w:noProof/>
        </w:rPr>
        <w:t xml:space="preserve"> and it </w:t>
      </w:r>
      <w:r w:rsidR="00970349" w:rsidRPr="005D21EE">
        <w:rPr>
          <w:b/>
          <w:noProof/>
        </w:rPr>
        <w:t>should not be able to be instantiated</w:t>
      </w:r>
      <w:r w:rsidR="00970349" w:rsidRPr="005D21EE">
        <w:rPr>
          <w:noProof/>
        </w:rPr>
        <w:t>.</w:t>
      </w:r>
    </w:p>
    <w:p w14:paraId="7EEB4258" w14:textId="77777777" w:rsidR="005F3E3A" w:rsidRPr="005D21EE" w:rsidRDefault="005F3E3A" w:rsidP="005F3E3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225D3304" w14:textId="77777777" w:rsidR="005F3E3A" w:rsidRDefault="005F3E3A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>
        <w:rPr>
          <w:noProof/>
        </w:rPr>
        <w:t>–</w:t>
      </w:r>
      <w:r w:rsidRPr="005D21EE">
        <w:rPr>
          <w:noProof/>
        </w:rPr>
        <w:t xml:space="preserve"> </w:t>
      </w:r>
      <w:r w:rsidRPr="00320094">
        <w:t>string</w:t>
      </w:r>
    </w:p>
    <w:p w14:paraId="6C7ADC78" w14:textId="342A4E29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name </w:t>
      </w:r>
      <w:r w:rsidRPr="005D21EE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AF75B0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Weapon typ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068D464" w14:textId="77777777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  <w:r w:rsidRPr="005D21EE">
        <w:rPr>
          <w:noProof/>
        </w:rPr>
        <w:t xml:space="preserve"> </w:t>
      </w:r>
    </w:p>
    <w:p w14:paraId="10A8D048" w14:textId="05149A70" w:rsidR="005F3E3A" w:rsidRPr="003839D7" w:rsidRDefault="0011781C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1781C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5F3E3A">
        <w:rPr>
          <w:noProof/>
        </w:rPr>
        <w:t>–</w:t>
      </w:r>
      <w:r w:rsidR="005F3E3A" w:rsidRPr="005D21EE">
        <w:rPr>
          <w:noProof/>
        </w:rPr>
        <w:t xml:space="preserve"> </w:t>
      </w:r>
      <w:r w:rsidR="005F3E3A">
        <w:rPr>
          <w:noProof/>
        </w:rPr>
        <w:t>int</w:t>
      </w:r>
    </w:p>
    <w:p w14:paraId="374B065D" w14:textId="1D9DEC15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B647F">
        <w:rPr>
          <w:noProof/>
        </w:rPr>
        <w:t>durability</w:t>
      </w:r>
      <w:r>
        <w:rPr>
          <w:noProof/>
        </w:rPr>
        <w:t xml:space="preserve"> </w:t>
      </w:r>
      <w:r w:rsidR="00BB647F">
        <w:rPr>
          <w:noProof/>
        </w:rPr>
        <w:t>is</w:t>
      </w:r>
      <w:r>
        <w:rPr>
          <w:noProof/>
        </w:rPr>
        <w:t xml:space="preserve">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BB647F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Durability cannot be below 0.</w:t>
      </w:r>
      <w:r w:rsidRPr="005D21EE">
        <w:rPr>
          <w:rFonts w:ascii="Consolas" w:hAnsi="Consolas"/>
          <w:bCs/>
          <w:noProof/>
        </w:rPr>
        <w:t>"</w:t>
      </w:r>
    </w:p>
    <w:p w14:paraId="543FFE11" w14:textId="77777777" w:rsidR="005F3E3A" w:rsidRPr="005D21EE" w:rsidRDefault="005F3E3A" w:rsidP="005F3E3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602BBAD" w14:textId="247519D6" w:rsidR="005F3E3A" w:rsidRPr="005D21EE" w:rsidRDefault="005F3E3A" w:rsidP="005F3E3A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</w:t>
      </w:r>
      <w:r>
        <w:rPr>
          <w:rFonts w:ascii="Consolas" w:hAnsi="Consolas"/>
          <w:noProof/>
          <w:szCs w:val="24"/>
        </w:rPr>
        <w:t>int</w:t>
      </w:r>
      <w:r w:rsidRPr="005D21EE">
        <w:rPr>
          <w:rFonts w:ascii="Consolas" w:hAnsi="Consolas"/>
          <w:noProof/>
          <w:szCs w:val="24"/>
        </w:rPr>
        <w:t xml:space="preserve"> </w:t>
      </w:r>
      <w:r w:rsidR="0011781C" w:rsidRPr="0011781C">
        <w:rPr>
          <w:rFonts w:ascii="Consolas" w:hAnsi="Consolas"/>
          <w:noProof/>
          <w:szCs w:val="24"/>
        </w:rPr>
        <w:t>DoDamage</w:t>
      </w:r>
      <w:r w:rsidRPr="005D21EE">
        <w:rPr>
          <w:rFonts w:ascii="Consolas" w:hAnsi="Consolas"/>
          <w:noProof/>
          <w:szCs w:val="24"/>
        </w:rPr>
        <w:t>()</w:t>
      </w:r>
    </w:p>
    <w:p w14:paraId="7DC0AAB2" w14:textId="71F12284" w:rsidR="0011781C" w:rsidRDefault="005F3E3A" w:rsidP="00A0594B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11781C" w:rsidRPr="0011781C">
        <w:rPr>
          <w:rFonts w:ascii="Consolas" w:hAnsi="Consolas"/>
          <w:b/>
          <w:noProof/>
        </w:rPr>
        <w:t>Do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returns the </w:t>
      </w:r>
      <w:r w:rsidR="0011781C">
        <w:rPr>
          <w:noProof/>
        </w:rPr>
        <w:t>d</w:t>
      </w:r>
      <w:r w:rsidR="00D60CA4">
        <w:rPr>
          <w:noProof/>
        </w:rPr>
        <w:t>a</w:t>
      </w:r>
      <w:r w:rsidR="0011781C">
        <w:rPr>
          <w:noProof/>
        </w:rPr>
        <w:t xml:space="preserve">mage </w:t>
      </w:r>
      <w:r w:rsidR="00B6160A">
        <w:rPr>
          <w:noProof/>
        </w:rPr>
        <w:t>of</w:t>
      </w:r>
      <w:r w:rsidR="0011781C">
        <w:rPr>
          <w:noProof/>
        </w:rPr>
        <w:t xml:space="preserve"> each weapon:</w:t>
      </w:r>
    </w:p>
    <w:p w14:paraId="3015F6F2" w14:textId="4AC60502" w:rsidR="0011781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noProof/>
        </w:rPr>
        <w:t>Mace</w:t>
      </w:r>
      <w:r w:rsidRPr="0011781C">
        <w:rPr>
          <w:b/>
          <w:noProof/>
        </w:rPr>
        <w:t xml:space="preserve"> </w:t>
      </w:r>
      <w:r w:rsidR="008704D6">
        <w:rPr>
          <w:bCs/>
          <w:noProof/>
        </w:rPr>
        <w:t>-</w:t>
      </w:r>
      <w:r w:rsidR="005F3E3A">
        <w:rPr>
          <w:noProof/>
        </w:rPr>
        <w:t xml:space="preserve"> </w:t>
      </w:r>
      <w:r>
        <w:rPr>
          <w:noProof/>
        </w:rPr>
        <w:t>25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1852487" w14:textId="29BAFCAA" w:rsidR="0011781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bCs/>
          <w:noProof/>
          <w:lang w:val="bg-BG"/>
        </w:rPr>
        <w:t>Claymore</w:t>
      </w:r>
      <w:r>
        <w:rPr>
          <w:noProof/>
        </w:rPr>
        <w:t xml:space="preserve"> </w:t>
      </w:r>
      <w:r w:rsidR="008704D6">
        <w:rPr>
          <w:noProof/>
        </w:rPr>
        <w:t>-</w:t>
      </w:r>
      <w:r>
        <w:rPr>
          <w:noProof/>
        </w:rPr>
        <w:t xml:space="preserve"> 20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B877DAF" w14:textId="1EA22FCB" w:rsidR="00F0085A" w:rsidRPr="005F3E3A" w:rsidRDefault="00D60CA4" w:rsidP="00A0594B">
      <w:pPr>
        <w:jc w:val="both"/>
        <w:rPr>
          <w:noProof/>
        </w:rPr>
      </w:pPr>
      <w:r>
        <w:rPr>
          <w:noProof/>
        </w:rPr>
        <w:lastRenderedPageBreak/>
        <w:t xml:space="preserve">Whenever the </w:t>
      </w:r>
      <w:r w:rsidRPr="008704D6">
        <w:rPr>
          <w:rFonts w:ascii="Consolas" w:hAnsi="Consolas"/>
          <w:b/>
          <w:bCs/>
          <w:noProof/>
        </w:rPr>
        <w:t>DoDamage</w:t>
      </w:r>
      <w:r>
        <w:rPr>
          <w:noProof/>
        </w:rPr>
        <w:t xml:space="preserve"> method is invoked, the weapon</w:t>
      </w:r>
      <w:r w:rsidRPr="0011781C">
        <w:rPr>
          <w:noProof/>
          <w:lang w:val="bg-BG"/>
        </w:rPr>
        <w:t>'</w:t>
      </w:r>
      <w:r>
        <w:rPr>
          <w:noProof/>
        </w:rPr>
        <w:t>s durability is decreased by 1.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5F3E3A">
        <w:rPr>
          <w:noProof/>
        </w:rPr>
        <w:t xml:space="preserve">If </w:t>
      </w:r>
      <w:r w:rsidR="0011781C">
        <w:rPr>
          <w:noProof/>
        </w:rPr>
        <w:t xml:space="preserve">the </w:t>
      </w:r>
      <w:r w:rsidR="0011781C" w:rsidRPr="00E36237">
        <w:rPr>
          <w:b/>
          <w:bCs/>
          <w:noProof/>
        </w:rPr>
        <w:t>weapon</w:t>
      </w:r>
      <w:r w:rsidR="0011781C" w:rsidRPr="00E36237">
        <w:rPr>
          <w:b/>
          <w:bCs/>
          <w:noProof/>
          <w:lang w:val="bg-BG"/>
        </w:rPr>
        <w:t>'</w:t>
      </w:r>
      <w:r w:rsidR="0011781C" w:rsidRPr="00E36237">
        <w:rPr>
          <w:b/>
          <w:bCs/>
          <w:noProof/>
        </w:rPr>
        <w:t>s durability becomes 0</w:t>
      </w:r>
      <w:r w:rsidR="005F3E3A">
        <w:rPr>
          <w:noProof/>
        </w:rPr>
        <w:t xml:space="preserve">, the method should </w:t>
      </w:r>
      <w:r w:rsidR="005F3E3A" w:rsidRPr="00D60CA4">
        <w:rPr>
          <w:b/>
          <w:bCs/>
          <w:noProof/>
        </w:rPr>
        <w:t>return 0</w:t>
      </w:r>
      <w:r w:rsidR="005F3E3A"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751A95E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3962F7" w:rsidRPr="003962F7">
        <w:rPr>
          <w:rFonts w:ascii="Consolas" w:hAnsi="Consolas"/>
          <w:b/>
          <w:noProof/>
        </w:rPr>
        <w:t>Weapon</w:t>
      </w:r>
      <w:r w:rsidR="003962F7">
        <w:rPr>
          <w:rFonts w:ascii="Consolas" w:hAnsi="Consolas"/>
          <w:b/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51F5C91C" w:rsidR="00F0085A" w:rsidRPr="005D21EE" w:rsidRDefault="00F0085A" w:rsidP="00F0085A">
      <w:pPr>
        <w:jc w:val="both"/>
        <w:rPr>
          <w:noProof/>
        </w:rPr>
      </w:pPr>
      <w:bookmarkStart w:id="0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3962F7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0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3962F7"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106A6E6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3962F7" w:rsidRPr="003962F7">
        <w:rPr>
          <w:rFonts w:ascii="Consolas" w:hAnsi="Consolas"/>
          <w:b/>
          <w:noProof/>
        </w:rPr>
        <w:t>Weapon</w:t>
      </w:r>
      <w:r w:rsidRPr="005D21EE">
        <w:rPr>
          <w:noProof/>
        </w:rPr>
        <w:t>:</w:t>
      </w:r>
    </w:p>
    <w:p w14:paraId="109D0D4C" w14:textId="4F9F0B8A" w:rsidR="00F0085A" w:rsidRPr="005D21EE" w:rsidRDefault="003962F7" w:rsidP="00F0085A">
      <w:pPr>
        <w:pStyle w:val="Heading5"/>
        <w:jc w:val="both"/>
        <w:rPr>
          <w:noProof/>
          <w:sz w:val="28"/>
        </w:rPr>
      </w:pPr>
      <w:r w:rsidRPr="003962F7">
        <w:rPr>
          <w:noProof/>
          <w:sz w:val="28"/>
        </w:rPr>
        <w:t>Mace</w:t>
      </w:r>
    </w:p>
    <w:p w14:paraId="096B5F6D" w14:textId="252DDFAF" w:rsidR="003962F7" w:rsidRDefault="009810B4" w:rsidP="00F0085A">
      <w:pPr>
        <w:jc w:val="both"/>
        <w:rPr>
          <w:b/>
          <w:bCs/>
          <w:noProof/>
        </w:rPr>
      </w:pPr>
      <w:bookmarkStart w:id="1" w:name="_Hlk84500773"/>
      <w:r>
        <w:rPr>
          <w:noProof/>
        </w:rPr>
        <w:t xml:space="preserve">The </w:t>
      </w:r>
      <w:r w:rsidR="003962F7" w:rsidRPr="004A1107">
        <w:rPr>
          <w:rFonts w:ascii="Consolas" w:hAnsi="Consolas"/>
          <w:b/>
          <w:bCs/>
          <w:noProof/>
        </w:rPr>
        <w:t>Mace</w:t>
      </w:r>
      <w:r w:rsidR="003962F7">
        <w:rPr>
          <w:noProof/>
        </w:rPr>
        <w:t xml:space="preserve"> does 25 d</w:t>
      </w:r>
      <w:r w:rsidR="004A1107">
        <w:rPr>
          <w:noProof/>
        </w:rPr>
        <w:t>a</w:t>
      </w:r>
      <w:r w:rsidR="003962F7">
        <w:rPr>
          <w:noProof/>
        </w:rPr>
        <w:t>mage.</w:t>
      </w:r>
      <w:r w:rsidR="00F0085A" w:rsidRPr="005D21EE">
        <w:rPr>
          <w:b/>
          <w:bCs/>
          <w:noProof/>
        </w:rPr>
        <w:t xml:space="preserve"> </w:t>
      </w:r>
    </w:p>
    <w:p w14:paraId="5DB6503E" w14:textId="6BEAF644" w:rsidR="00F0085A" w:rsidRPr="005D21EE" w:rsidRDefault="003962F7" w:rsidP="00F0085A">
      <w:pPr>
        <w:jc w:val="both"/>
        <w:rPr>
          <w:noProof/>
        </w:rPr>
      </w:pPr>
      <w:r>
        <w:rPr>
          <w:noProof/>
        </w:rPr>
        <w:t>The mace</w:t>
      </w:r>
      <w:r w:rsidR="00F0085A" w:rsidRPr="005D21EE">
        <w:rPr>
          <w:noProof/>
        </w:rPr>
        <w:t xml:space="preserve"> take</w:t>
      </w:r>
      <w:r w:rsidR="004A1107">
        <w:rPr>
          <w:noProof/>
        </w:rPr>
        <w:t>s</w:t>
      </w:r>
      <w:r w:rsidR="00F0085A" w:rsidRPr="005D21EE">
        <w:rPr>
          <w:noProof/>
        </w:rPr>
        <w:t xml:space="preserve"> the following values upon initialization:</w:t>
      </w:r>
    </w:p>
    <w:bookmarkEnd w:id="1"/>
    <w:p w14:paraId="0CD62CD8" w14:textId="77777777" w:rsidR="003962F7" w:rsidRPr="005D21EE" w:rsidRDefault="003962F7" w:rsidP="003962F7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331244C5" w14:textId="245DD66D" w:rsidR="003962F7" w:rsidRPr="005D21EE" w:rsidRDefault="003962F7" w:rsidP="003962F7">
      <w:pPr>
        <w:pStyle w:val="Heading5"/>
        <w:jc w:val="both"/>
        <w:rPr>
          <w:noProof/>
          <w:sz w:val="28"/>
        </w:rPr>
      </w:pPr>
      <w:r w:rsidRPr="003962F7">
        <w:rPr>
          <w:noProof/>
          <w:sz w:val="28"/>
        </w:rPr>
        <w:t>Claymore</w:t>
      </w:r>
    </w:p>
    <w:p w14:paraId="5EE4FF40" w14:textId="19EB2DB5" w:rsidR="003962F7" w:rsidRDefault="003962F7" w:rsidP="003962F7">
      <w:pPr>
        <w:jc w:val="both"/>
        <w:rPr>
          <w:b/>
          <w:bCs/>
          <w:noProof/>
        </w:rPr>
      </w:pPr>
      <w:r>
        <w:rPr>
          <w:noProof/>
        </w:rPr>
        <w:t xml:space="preserve">The </w:t>
      </w:r>
      <w:r w:rsidRPr="004A1107">
        <w:rPr>
          <w:rFonts w:ascii="Consolas" w:hAnsi="Consolas"/>
          <w:b/>
          <w:bCs/>
          <w:noProof/>
        </w:rPr>
        <w:t>Claymore</w:t>
      </w:r>
      <w:r>
        <w:rPr>
          <w:noProof/>
        </w:rPr>
        <w:t xml:space="preserve"> does 20 d</w:t>
      </w:r>
      <w:r w:rsidR="004A1107">
        <w:rPr>
          <w:noProof/>
        </w:rPr>
        <w:t>a</w:t>
      </w:r>
      <w:r>
        <w:rPr>
          <w:noProof/>
        </w:rPr>
        <w:t>mage.</w:t>
      </w:r>
      <w:r w:rsidRPr="005D21EE">
        <w:rPr>
          <w:b/>
          <w:bCs/>
          <w:noProof/>
        </w:rPr>
        <w:t xml:space="preserve"> </w:t>
      </w:r>
    </w:p>
    <w:p w14:paraId="1221113F" w14:textId="2B2F1FFB" w:rsidR="003962F7" w:rsidRPr="005D21EE" w:rsidRDefault="003962F7" w:rsidP="003962F7">
      <w:pPr>
        <w:jc w:val="both"/>
        <w:rPr>
          <w:noProof/>
        </w:rPr>
      </w:pPr>
      <w:r>
        <w:rPr>
          <w:noProof/>
        </w:rPr>
        <w:t xml:space="preserve">The </w:t>
      </w:r>
      <w:r w:rsidR="004A1107">
        <w:rPr>
          <w:noProof/>
        </w:rPr>
        <w:t>c</w:t>
      </w:r>
      <w:r w:rsidRPr="003962F7">
        <w:rPr>
          <w:noProof/>
        </w:rPr>
        <w:t>laymore</w:t>
      </w:r>
      <w:r w:rsidRPr="005D21EE">
        <w:rPr>
          <w:noProof/>
        </w:rPr>
        <w:t xml:space="preserve"> take</w:t>
      </w:r>
      <w:r w:rsidR="00D52AB5">
        <w:rPr>
          <w:noProof/>
        </w:rPr>
        <w:t>s</w:t>
      </w:r>
      <w:r w:rsidRPr="005D21EE">
        <w:rPr>
          <w:noProof/>
        </w:rPr>
        <w:t xml:space="preserve"> the following values upon initialization:</w:t>
      </w:r>
    </w:p>
    <w:p w14:paraId="09A99F56" w14:textId="3F4F270A" w:rsidR="00C52CD6" w:rsidRPr="003962F7" w:rsidRDefault="003962F7" w:rsidP="00E74A6E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5A2E0150" w14:textId="33B73AE6" w:rsidR="00373527" w:rsidRPr="005D21EE" w:rsidRDefault="002B6009" w:rsidP="00373527">
      <w:pPr>
        <w:pStyle w:val="Heading3"/>
        <w:jc w:val="both"/>
        <w:rPr>
          <w:noProof/>
        </w:rPr>
      </w:pPr>
      <w:r w:rsidRPr="002B6009">
        <w:rPr>
          <w:noProof/>
        </w:rPr>
        <w:t>Hero</w:t>
      </w:r>
    </w:p>
    <w:p w14:paraId="0967EBB1" w14:textId="145FA889" w:rsidR="002B6009" w:rsidRPr="005D21EE" w:rsidRDefault="002B6009" w:rsidP="002B6009">
      <w:pPr>
        <w:jc w:val="both"/>
        <w:rPr>
          <w:noProof/>
        </w:rPr>
      </w:pPr>
      <w:r>
        <w:rPr>
          <w:rStyle w:val="CodeChar"/>
        </w:rPr>
        <w:t>Hero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base class</w:t>
      </w:r>
      <w:r w:rsidRPr="005D21EE">
        <w:rPr>
          <w:noProof/>
        </w:rPr>
        <w:t xml:space="preserve"> f</w:t>
      </w:r>
      <w:r>
        <w:rPr>
          <w:noProof/>
        </w:rPr>
        <w:t>or</w:t>
      </w:r>
      <w:r w:rsidRPr="005D21EE">
        <w:rPr>
          <w:noProof/>
        </w:rPr>
        <w:t xml:space="preserve"> any </w:t>
      </w:r>
      <w:r w:rsidRPr="005D21EE">
        <w:rPr>
          <w:b/>
          <w:noProof/>
        </w:rPr>
        <w:t xml:space="preserve">type of </w:t>
      </w:r>
      <w:r>
        <w:rPr>
          <w:b/>
          <w:noProof/>
        </w:rPr>
        <w:t>hero</w:t>
      </w:r>
      <w:r w:rsidRPr="005D21EE">
        <w:rPr>
          <w:noProof/>
        </w:rPr>
        <w:t xml:space="preserve"> and it </w:t>
      </w:r>
      <w:r w:rsidRPr="005D21EE">
        <w:rPr>
          <w:b/>
          <w:noProof/>
        </w:rPr>
        <w:t>should not be able to be instantiated</w:t>
      </w:r>
      <w:r w:rsidRPr="005D21EE">
        <w:rPr>
          <w:noProof/>
        </w:rPr>
        <w:t>.</w:t>
      </w:r>
    </w:p>
    <w:p w14:paraId="72C9A151" w14:textId="77777777" w:rsidR="002B6009" w:rsidRPr="005D21EE" w:rsidRDefault="002B6009" w:rsidP="002B600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3C3E8D39" w14:textId="44082840" w:rsidR="002B6009" w:rsidRPr="005D21EE" w:rsidRDefault="008F5550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8F555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 w:rsidRPr="005D21EE">
        <w:rPr>
          <w:rFonts w:ascii="Consolas" w:hAnsi="Consolas"/>
          <w:b/>
          <w:noProof/>
        </w:rPr>
        <w:t>string</w:t>
      </w:r>
      <w:r w:rsidR="002B6009" w:rsidRPr="005D21EE">
        <w:rPr>
          <w:noProof/>
        </w:rPr>
        <w:t xml:space="preserve"> </w:t>
      </w:r>
    </w:p>
    <w:p w14:paraId="46BC93A8" w14:textId="0CCCE5BC" w:rsidR="002B6009" w:rsidRPr="00732731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D52AB5">
        <w:rPr>
          <w:noProof/>
        </w:rPr>
        <w:t>name</w:t>
      </w:r>
      <w:r w:rsidRPr="005D21EE">
        <w:rPr>
          <w:noProof/>
        </w:rPr>
        <w:t xml:space="preserve"> </w:t>
      </w:r>
      <w:r w:rsidRPr="00732731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>
        <w:rPr>
          <w:noProof/>
        </w:rPr>
        <w:t>"</w:t>
      </w:r>
      <w:r w:rsidR="008F5550">
        <w:rPr>
          <w:rFonts w:ascii="Consolas" w:hAnsi="Consolas" w:cs="Consolas"/>
          <w:color w:val="A31515"/>
          <w:sz w:val="19"/>
          <w:szCs w:val="19"/>
          <w:lang w:val="bg-BG"/>
        </w:rPr>
        <w:t>Hero nam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B79669A" w14:textId="77777777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732731">
        <w:rPr>
          <w:bCs/>
          <w:noProof/>
        </w:rPr>
        <w:t>All names are unique</w:t>
      </w:r>
    </w:p>
    <w:p w14:paraId="0B62023B" w14:textId="77777777" w:rsidR="002B6009" w:rsidRPr="005D21E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Health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49FC5492" w14:textId="4A2F0989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health 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Hero health cannot be below 0.</w:t>
      </w:r>
      <w:r w:rsidRPr="005D21EE">
        <w:rPr>
          <w:rFonts w:ascii="Consolas" w:hAnsi="Consolas"/>
          <w:bCs/>
          <w:noProof/>
        </w:rPr>
        <w:t>"</w:t>
      </w:r>
    </w:p>
    <w:p w14:paraId="70453549" w14:textId="26DB7411" w:rsidR="002B6009" w:rsidRPr="005D21EE" w:rsidRDefault="001247E4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247E4">
        <w:rPr>
          <w:rFonts w:ascii="Consolas" w:hAnsi="Consolas"/>
          <w:b/>
          <w:noProof/>
        </w:rPr>
        <w:t>Armour</w:t>
      </w:r>
      <w:r w:rsidR="002B6009" w:rsidRPr="005D21EE"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 </w:t>
      </w:r>
      <w:r w:rsidR="002B6009" w:rsidRPr="005D21EE">
        <w:rPr>
          <w:rFonts w:ascii="Consolas" w:hAnsi="Consolas"/>
          <w:b/>
          <w:noProof/>
        </w:rPr>
        <w:t>int</w:t>
      </w:r>
    </w:p>
    <w:p w14:paraId="2A1A1FF7" w14:textId="098DB260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1247E4">
        <w:rPr>
          <w:noProof/>
        </w:rPr>
        <w:t>a</w:t>
      </w:r>
      <w:r w:rsidR="001247E4" w:rsidRPr="001247E4">
        <w:rPr>
          <w:noProof/>
        </w:rPr>
        <w:t>rmour</w:t>
      </w:r>
      <w:r w:rsidR="001247E4">
        <w:rPr>
          <w:noProof/>
        </w:rPr>
        <w:t xml:space="preserve"> </w:t>
      </w:r>
      <w:r>
        <w:rPr>
          <w:noProof/>
        </w:rPr>
        <w:t>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 xml:space="preserve">Hero </w:t>
      </w:r>
      <w:r w:rsidR="000E115B" w:rsidRPr="000E115B">
        <w:rPr>
          <w:rFonts w:ascii="Consolas" w:hAnsi="Consolas" w:cs="Consolas"/>
          <w:color w:val="A31515"/>
          <w:sz w:val="19"/>
          <w:szCs w:val="19"/>
        </w:rPr>
        <w:t>armour</w:t>
      </w:r>
      <w:r w:rsidR="000E115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cannot be below 0.</w:t>
      </w:r>
      <w:r w:rsidRPr="005D21EE">
        <w:rPr>
          <w:rFonts w:ascii="Consolas" w:hAnsi="Consolas"/>
          <w:bCs/>
          <w:noProof/>
        </w:rPr>
        <w:t>"</w:t>
      </w:r>
    </w:p>
    <w:p w14:paraId="474916AE" w14:textId="77777777" w:rsidR="002B6009" w:rsidRPr="005D21E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sAlive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59F7E3C8" w14:textId="712766C2" w:rsidR="002B6009" w:rsidRPr="009129D7" w:rsidRDefault="00A269E3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>Calculated property, i</w:t>
      </w:r>
      <w:r w:rsidR="002B6009">
        <w:rPr>
          <w:bCs/>
          <w:noProof/>
        </w:rPr>
        <w:t>f the health is above zero</w:t>
      </w:r>
      <w:r>
        <w:rPr>
          <w:bCs/>
          <w:noProof/>
        </w:rPr>
        <w:t>, returns true.</w:t>
      </w:r>
    </w:p>
    <w:p w14:paraId="15EA4FF1" w14:textId="196573DD" w:rsidR="002B6009" w:rsidRPr="005D21EE" w:rsidRDefault="00E74CB8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</w:t>
      </w:r>
      <w:r w:rsidRPr="00E74CB8">
        <w:rPr>
          <w:rFonts w:ascii="Consolas" w:hAnsi="Consolas"/>
          <w:b/>
          <w:noProof/>
        </w:rPr>
        <w:t>Weapon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>
        <w:rPr>
          <w:noProof/>
          <w:lang w:val="bg-BG"/>
        </w:rPr>
        <w:t xml:space="preserve"> </w:t>
      </w:r>
      <w:r w:rsidRPr="00E74CB8">
        <w:rPr>
          <w:rFonts w:ascii="Consolas" w:hAnsi="Consolas"/>
          <w:b/>
          <w:noProof/>
        </w:rPr>
        <w:t>Weapon</w:t>
      </w:r>
    </w:p>
    <w:p w14:paraId="5F73972F" w14:textId="6E71EB68" w:rsidR="002B6009" w:rsidRPr="00D52AB5" w:rsidRDefault="002B6009" w:rsidP="00D52AB5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E74CB8">
        <w:rPr>
          <w:bCs/>
          <w:noProof/>
        </w:rPr>
        <w:t>weapon</w:t>
      </w:r>
      <w:r>
        <w:rPr>
          <w:bCs/>
          <w:noProof/>
        </w:rPr>
        <w:t xml:space="preserve"> is null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</w:t>
      </w:r>
      <w:r w:rsidRPr="005D21EE">
        <w:rPr>
          <w:bCs/>
          <w:noProof/>
        </w:rPr>
        <w:t xml:space="preserve">with </w:t>
      </w:r>
      <w:r w:rsidR="00D52AB5">
        <w:rPr>
          <w:bCs/>
          <w:noProof/>
        </w:rPr>
        <w:t xml:space="preserve">the </w:t>
      </w:r>
      <w:r w:rsidRPr="005D21EE">
        <w:rPr>
          <w:bCs/>
          <w:noProof/>
        </w:rPr>
        <w:t>message:</w:t>
      </w:r>
      <w:r w:rsidR="00D52AB5">
        <w:rPr>
          <w:bCs/>
          <w:noProof/>
        </w:rPr>
        <w:t xml:space="preserve"> </w:t>
      </w:r>
      <w:r w:rsidRPr="00D52AB5">
        <w:rPr>
          <w:rFonts w:ascii="Consolas" w:hAnsi="Consolas"/>
          <w:bCs/>
          <w:noProof/>
        </w:rPr>
        <w:t>"</w:t>
      </w:r>
      <w:r w:rsidR="00E74CB8" w:rsidRPr="00D52AB5">
        <w:rPr>
          <w:rFonts w:ascii="Consolas" w:hAnsi="Consolas" w:cs="Consolas"/>
          <w:color w:val="A31515"/>
          <w:sz w:val="19"/>
          <w:szCs w:val="19"/>
        </w:rPr>
        <w:t>Weapon cannot be null.</w:t>
      </w:r>
      <w:r w:rsidRPr="00D52AB5">
        <w:rPr>
          <w:rFonts w:ascii="Consolas" w:hAnsi="Consolas"/>
          <w:bCs/>
          <w:noProof/>
        </w:rPr>
        <w:t>"</w:t>
      </w:r>
    </w:p>
    <w:p w14:paraId="4C563DE5" w14:textId="77777777" w:rsidR="00E74CB8" w:rsidRDefault="002B6009" w:rsidP="002B6009">
      <w:pPr>
        <w:pStyle w:val="Heading4"/>
        <w:tabs>
          <w:tab w:val="center" w:pos="5217"/>
        </w:tabs>
        <w:jc w:val="both"/>
      </w:pPr>
      <w:r w:rsidRPr="005D21EE">
        <w:rPr>
          <w:noProof/>
        </w:rPr>
        <w:t>Behavior</w:t>
      </w:r>
      <w:r w:rsidR="00E74CB8" w:rsidRPr="00E74CB8">
        <w:t xml:space="preserve"> </w:t>
      </w:r>
    </w:p>
    <w:p w14:paraId="707BD484" w14:textId="715E5E58" w:rsidR="002B6009" w:rsidRDefault="00E74CB8" w:rsidP="002B6009">
      <w:pPr>
        <w:pStyle w:val="Heading4"/>
        <w:tabs>
          <w:tab w:val="center" w:pos="5217"/>
        </w:tabs>
        <w:jc w:val="both"/>
        <w:rPr>
          <w:noProof/>
        </w:rPr>
      </w:pPr>
      <w:r w:rsidRPr="00E74CB8">
        <w:rPr>
          <w:noProof/>
        </w:rPr>
        <w:t>void AddWeapon(IWeapon weapon)</w:t>
      </w:r>
    </w:p>
    <w:p w14:paraId="7A3B8AE5" w14:textId="293B20E0" w:rsidR="00E74CB8" w:rsidRPr="00E74CB8" w:rsidRDefault="00E74CB8" w:rsidP="00E74CB8">
      <w:r>
        <w:rPr>
          <w:noProof/>
        </w:rPr>
        <w:t>This method add</w:t>
      </w:r>
      <w:r w:rsidR="00887FF8">
        <w:rPr>
          <w:noProof/>
        </w:rPr>
        <w:t>s</w:t>
      </w:r>
      <w:r>
        <w:rPr>
          <w:noProof/>
        </w:rPr>
        <w:t xml:space="preserve"> a weapon to the given hero. A hero can have only </w:t>
      </w:r>
      <w:r w:rsidRPr="00887FF8">
        <w:rPr>
          <w:b/>
          <w:bCs/>
          <w:noProof/>
        </w:rPr>
        <w:t>one</w:t>
      </w:r>
      <w:r>
        <w:rPr>
          <w:noProof/>
        </w:rPr>
        <w:t xml:space="preserve"> weapon.</w:t>
      </w:r>
    </w:p>
    <w:p w14:paraId="5994C21D" w14:textId="77777777" w:rsidR="002B6009" w:rsidRPr="005D21EE" w:rsidRDefault="002B6009" w:rsidP="002B600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lastRenderedPageBreak/>
        <w:t xml:space="preserve">void </w:t>
      </w:r>
      <w:r>
        <w:rPr>
          <w:rFonts w:ascii="Consolas" w:hAnsi="Consolas"/>
          <w:noProof/>
          <w:szCs w:val="24"/>
        </w:rPr>
        <w:t>TakeDamage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>int points</w:t>
      </w:r>
      <w:r w:rsidRPr="005D21EE">
        <w:rPr>
          <w:rFonts w:ascii="Consolas" w:hAnsi="Consolas"/>
          <w:noProof/>
          <w:szCs w:val="24"/>
        </w:rPr>
        <w:t>)</w:t>
      </w:r>
    </w:p>
    <w:p w14:paraId="3AE7BD9C" w14:textId="0D5B1762" w:rsidR="002B6009" w:rsidRPr="005D21EE" w:rsidRDefault="002B6009" w:rsidP="002B6009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Take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</w:t>
      </w:r>
      <w:r w:rsidR="00E74CB8" w:rsidRPr="005D21EE">
        <w:rPr>
          <w:noProof/>
        </w:rPr>
        <w:t xml:space="preserve">method </w:t>
      </w:r>
      <w:r>
        <w:rPr>
          <w:noProof/>
        </w:rPr>
        <w:t>de</w:t>
      </w:r>
      <w:r w:rsidRPr="005D21EE">
        <w:rPr>
          <w:noProof/>
        </w:rPr>
        <w:t xml:space="preserve">creases the </w:t>
      </w:r>
      <w:r w:rsidR="00B02CF0">
        <w:rPr>
          <w:rFonts w:ascii="Consolas" w:hAnsi="Consolas"/>
          <w:b/>
          <w:noProof/>
        </w:rPr>
        <w:t>Hero</w:t>
      </w:r>
      <w:r>
        <w:rPr>
          <w:noProof/>
        </w:rPr>
        <w:t>'s health. First</w:t>
      </w:r>
      <w:r w:rsidR="00887FF8">
        <w:rPr>
          <w:noProof/>
        </w:rPr>
        <w:t>,</w:t>
      </w:r>
      <w:r>
        <w:rPr>
          <w:noProof/>
        </w:rPr>
        <w:t xml:space="preserve"> </w:t>
      </w:r>
      <w:r w:rsidR="00887FF8">
        <w:rPr>
          <w:noProof/>
        </w:rPr>
        <w:t xml:space="preserve">the </w:t>
      </w:r>
      <w:r w:rsidR="00887FF8" w:rsidRPr="00887FF8">
        <w:rPr>
          <w:b/>
          <w:bCs/>
          <w:noProof/>
        </w:rPr>
        <w:t xml:space="preserve">armour is </w:t>
      </w:r>
      <w:r w:rsidRPr="00887FF8">
        <w:rPr>
          <w:b/>
          <w:bCs/>
          <w:noProof/>
        </w:rPr>
        <w:t>reduce</w:t>
      </w:r>
      <w:r w:rsidR="00887FF8" w:rsidRPr="00887FF8">
        <w:rPr>
          <w:b/>
          <w:bCs/>
          <w:noProof/>
        </w:rPr>
        <w:t>d</w:t>
      </w:r>
      <w:r>
        <w:rPr>
          <w:noProof/>
        </w:rPr>
        <w:t>. If the</w:t>
      </w:r>
      <w:r w:rsidR="00887FF8">
        <w:rPr>
          <w:noProof/>
        </w:rPr>
        <w:t xml:space="preserve"> goes below or</w:t>
      </w:r>
      <w:r w:rsidR="001247E4" w:rsidRPr="00887FF8">
        <w:rPr>
          <w:b/>
          <w:bCs/>
          <w:noProof/>
        </w:rPr>
        <w:t xml:space="preserve"> </w:t>
      </w:r>
      <w:r w:rsidRPr="00887FF8">
        <w:rPr>
          <w:b/>
          <w:bCs/>
          <w:noProof/>
        </w:rPr>
        <w:t xml:space="preserve">reaches </w:t>
      </w:r>
      <w:r w:rsidR="00887FF8">
        <w:rPr>
          <w:noProof/>
        </w:rPr>
        <w:t>zero set the armour to zero and</w:t>
      </w:r>
      <w:r>
        <w:rPr>
          <w:noProof/>
        </w:rPr>
        <w:t xml:space="preserve"> transfer the damage to health points. If the health points are less than or equal to zero</w:t>
      </w:r>
      <w:r w:rsidR="00887FF8">
        <w:rPr>
          <w:noProof/>
        </w:rPr>
        <w:t>, set the health to zero</w:t>
      </w:r>
      <w:r>
        <w:rPr>
          <w:noProof/>
        </w:rPr>
        <w:t xml:space="preserve">, the </w:t>
      </w:r>
      <w:r w:rsidR="006C3B5C">
        <w:rPr>
          <w:noProof/>
        </w:rPr>
        <w:t>hero</w:t>
      </w:r>
      <w:r>
        <w:rPr>
          <w:noProof/>
        </w:rPr>
        <w:t xml:space="preserve"> is dead. 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55F48935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B02CF0">
        <w:rPr>
          <w:rFonts w:ascii="Consolas" w:hAnsi="Consolas"/>
          <w:b/>
          <w:noProof/>
        </w:rPr>
        <w:t>Hero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4683EF69" w:rsidR="00C52CD6" w:rsidRDefault="00C52CD6" w:rsidP="00C52CD6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B02CF0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4AD8C4E8" w14:textId="77777777" w:rsidR="00B02CF0" w:rsidRPr="005D21EE" w:rsidRDefault="00B02CF0" w:rsidP="00B02CF0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906CA2D" w14:textId="33647391" w:rsidR="00B02CF0" w:rsidRPr="005D21EE" w:rsidRDefault="00B02CF0" w:rsidP="00B02CF0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>
        <w:rPr>
          <w:noProof/>
        </w:rPr>
        <w:t>two</w:t>
      </w:r>
      <w:r w:rsidRPr="005D21EE">
        <w:rPr>
          <w:noProof/>
        </w:rPr>
        <w:t xml:space="preserve"> types of </w:t>
      </w:r>
      <w:r w:rsidR="00A42904">
        <w:rPr>
          <w:rFonts w:ascii="Consolas" w:hAnsi="Consolas"/>
          <w:b/>
          <w:bCs/>
          <w:noProof/>
        </w:rPr>
        <w:t>Hero</w:t>
      </w:r>
      <w:r w:rsidRPr="005D21EE">
        <w:rPr>
          <w:noProof/>
        </w:rPr>
        <w:t>:</w:t>
      </w:r>
    </w:p>
    <w:p w14:paraId="14870EA5" w14:textId="07898436" w:rsidR="00B02CF0" w:rsidRPr="005D21EE" w:rsidRDefault="00B02CF0" w:rsidP="00B02CF0">
      <w:pPr>
        <w:pStyle w:val="Heading5"/>
        <w:jc w:val="both"/>
        <w:rPr>
          <w:noProof/>
          <w:sz w:val="28"/>
        </w:rPr>
      </w:pPr>
      <w:r w:rsidRPr="00B02CF0">
        <w:rPr>
          <w:noProof/>
          <w:sz w:val="28"/>
        </w:rPr>
        <w:t>Barbarian</w:t>
      </w:r>
    </w:p>
    <w:p w14:paraId="1C4991CE" w14:textId="6873685D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6A96A220" w14:textId="77777777" w:rsidR="00B02CF0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18CB2B44" w14:textId="77777777" w:rsidR="00B02CF0" w:rsidRDefault="00B02CF0" w:rsidP="00B02CF0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B02CF0">
        <w:rPr>
          <w:rFonts w:eastAsiaTheme="majorEastAsia" w:cstheme="majorBidi"/>
          <w:b/>
          <w:noProof/>
          <w:color w:val="B2500E"/>
          <w:sz w:val="28"/>
        </w:rPr>
        <w:t>Knight</w:t>
      </w:r>
    </w:p>
    <w:p w14:paraId="20B58BA0" w14:textId="408CC596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2D2847C2" w14:textId="77777777" w:rsidR="00B02CF0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name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37143394" w14:textId="77777777" w:rsidR="002F369B" w:rsidRPr="005D21EE" w:rsidRDefault="002F369B" w:rsidP="002F369B">
      <w:pPr>
        <w:pStyle w:val="Heading3"/>
        <w:jc w:val="both"/>
        <w:rPr>
          <w:noProof/>
        </w:rPr>
      </w:pPr>
      <w:r>
        <w:rPr>
          <w:noProof/>
        </w:rPr>
        <w:t>Map</w:t>
      </w:r>
    </w:p>
    <w:p w14:paraId="1D0B7FD9" w14:textId="77777777" w:rsidR="002F369B" w:rsidRPr="005D21EE" w:rsidRDefault="002F369B" w:rsidP="002F369B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D345B75" w14:textId="056C853C" w:rsidR="002F369B" w:rsidRPr="005D21EE" w:rsidRDefault="002F369B" w:rsidP="002F369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</w:t>
      </w:r>
      <w:r w:rsidRPr="005D21EE">
        <w:rPr>
          <w:rFonts w:ascii="Consolas" w:hAnsi="Consolas"/>
          <w:noProof/>
          <w:szCs w:val="24"/>
        </w:rPr>
        <w:t xml:space="preserve"> </w:t>
      </w:r>
      <w:r w:rsidRPr="002F369B">
        <w:rPr>
          <w:rFonts w:ascii="Consolas" w:hAnsi="Consolas"/>
          <w:noProof/>
          <w:szCs w:val="24"/>
        </w:rPr>
        <w:t>Fight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 xml:space="preserve">ICollection&lt;IHero&gt; </w:t>
      </w:r>
      <w:r w:rsidRPr="002F369B">
        <w:rPr>
          <w:rFonts w:ascii="Consolas" w:hAnsi="Consolas"/>
          <w:noProof/>
          <w:szCs w:val="24"/>
        </w:rPr>
        <w:t>heroes</w:t>
      </w:r>
      <w:r w:rsidRPr="005D21EE">
        <w:rPr>
          <w:rFonts w:ascii="Consolas" w:hAnsi="Consolas"/>
          <w:noProof/>
          <w:szCs w:val="24"/>
        </w:rPr>
        <w:t>)</w:t>
      </w:r>
    </w:p>
    <w:p w14:paraId="30EAA6A9" w14:textId="13C43564" w:rsidR="002F369B" w:rsidRDefault="002F369B" w:rsidP="002F369B">
      <w:r>
        <w:t xml:space="preserve">Separates </w:t>
      </w:r>
      <w:r w:rsidR="00D92F94">
        <w:t>all</w:t>
      </w:r>
      <w:r>
        <w:t xml:space="preserve"> heroes in</w:t>
      </w:r>
      <w:r w:rsidR="00D92F94">
        <w:t>to</w:t>
      </w:r>
      <w:r>
        <w:t xml:space="preserve"> two types - </w:t>
      </w:r>
      <w:r>
        <w:rPr>
          <w:b/>
        </w:rPr>
        <w:t>k</w:t>
      </w:r>
      <w:r w:rsidRPr="002F369B">
        <w:rPr>
          <w:b/>
        </w:rPr>
        <w:t>night</w:t>
      </w:r>
      <w:r>
        <w:rPr>
          <w:b/>
        </w:rPr>
        <w:t>s</w:t>
      </w:r>
      <w:r>
        <w:t xml:space="preserve"> and </w:t>
      </w:r>
      <w:r>
        <w:rPr>
          <w:b/>
        </w:rPr>
        <w:t>b</w:t>
      </w:r>
      <w:r w:rsidRPr="002F369B">
        <w:rPr>
          <w:b/>
        </w:rPr>
        <w:t>arbarian</w:t>
      </w:r>
      <w:r>
        <w:rPr>
          <w:b/>
        </w:rPr>
        <w:t>s</w:t>
      </w:r>
      <w:r>
        <w:t>. The battle continues until one of the teams is completely dead (</w:t>
      </w:r>
      <w:r w:rsidRPr="00524FAE">
        <w:rPr>
          <w:b/>
        </w:rPr>
        <w:t xml:space="preserve">all </w:t>
      </w:r>
      <w:r>
        <w:rPr>
          <w:b/>
        </w:rPr>
        <w:t>heroe</w:t>
      </w:r>
      <w:r w:rsidRPr="00524FAE">
        <w:rPr>
          <w:b/>
        </w:rPr>
        <w:t>s have 0 health</w:t>
      </w:r>
      <w:r>
        <w:t xml:space="preserve">). The </w:t>
      </w:r>
      <w:r w:rsidRPr="002F369B">
        <w:rPr>
          <w:b/>
        </w:rPr>
        <w:t>knights</w:t>
      </w:r>
      <w:r w:rsidR="00D92F94">
        <w:rPr>
          <w:b/>
        </w:rPr>
        <w:t>'</w:t>
      </w:r>
      <w:r w:rsidRPr="002F369B">
        <w:rPr>
          <w:b/>
        </w:rPr>
        <w:t xml:space="preserve"> </w:t>
      </w:r>
      <w:r>
        <w:t xml:space="preserve">attack </w:t>
      </w:r>
      <w:r w:rsidRPr="00524FAE">
        <w:rPr>
          <w:b/>
        </w:rPr>
        <w:t>first</w:t>
      </w:r>
      <w:r>
        <w:t xml:space="preserve"> and </w:t>
      </w:r>
      <w:r w:rsidRPr="00524FAE">
        <w:rPr>
          <w:b/>
        </w:rPr>
        <w:t>after</w:t>
      </w:r>
      <w:r>
        <w:t xml:space="preserve"> that the </w:t>
      </w:r>
      <w:r w:rsidRPr="002F369B">
        <w:rPr>
          <w:b/>
        </w:rPr>
        <w:t>barbarians</w:t>
      </w:r>
      <w:r>
        <w:t xml:space="preserve">. </w:t>
      </w:r>
    </w:p>
    <w:p w14:paraId="747F2CC5" w14:textId="77777777" w:rsidR="002F369B" w:rsidRDefault="002F369B" w:rsidP="002F369B">
      <w:r>
        <w:t xml:space="preserve">The attack happens like so: </w:t>
      </w:r>
    </w:p>
    <w:p w14:paraId="4C34D3A0" w14:textId="0341E0C9" w:rsidR="002F369B" w:rsidRPr="002F369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Each </w:t>
      </w:r>
      <w:r w:rsidRPr="002F369B">
        <w:rPr>
          <w:b/>
        </w:rPr>
        <w:t>knight</w:t>
      </w:r>
      <w:r>
        <w:t xml:space="preserve"> (</w:t>
      </w:r>
      <w:r w:rsidRPr="002F369B">
        <w:rPr>
          <w:b/>
        </w:rPr>
        <w:t>if he is alive</w:t>
      </w:r>
      <w:r>
        <w:t xml:space="preserve">) </w:t>
      </w:r>
      <w:r w:rsidRPr="002F369B">
        <w:rPr>
          <w:b/>
        </w:rPr>
        <w:t>attacks</w:t>
      </w:r>
      <w:r>
        <w:t xml:space="preserve"> each </w:t>
      </w:r>
      <w:r w:rsidRPr="002F369B">
        <w:rPr>
          <w:b/>
        </w:rPr>
        <w:t>barbarian</w:t>
      </w:r>
      <w:r>
        <w:t xml:space="preserve"> </w:t>
      </w:r>
      <w:r w:rsidRPr="002F369B">
        <w:rPr>
          <w:b/>
        </w:rPr>
        <w:t xml:space="preserve">once </w:t>
      </w:r>
      <w:r>
        <w:t xml:space="preserve">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CA5771D" w14:textId="1E9A7A3F" w:rsidR="002F369B" w:rsidRPr="002F369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>
        <w:t>Next</w:t>
      </w:r>
      <w:r w:rsidR="00D92F94">
        <w:t>,</w:t>
      </w:r>
      <w:r>
        <w:t xml:space="preserve"> each </w:t>
      </w:r>
      <w:r w:rsidRPr="002F369B">
        <w:rPr>
          <w:b/>
        </w:rPr>
        <w:t>barbarian</w:t>
      </w:r>
      <w:r>
        <w:t xml:space="preserve"> (</w:t>
      </w:r>
      <w:r w:rsidRPr="002F369B">
        <w:rPr>
          <w:b/>
        </w:rPr>
        <w:t>if he is alive</w:t>
      </w:r>
      <w:r>
        <w:t xml:space="preserve">) attacks on each knight 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2D764AF" w14:textId="78D73210" w:rsidR="002F369B" w:rsidRDefault="002F369B" w:rsidP="002F369B">
      <w:r>
        <w:t xml:space="preserve">The method </w:t>
      </w:r>
      <w:r w:rsidRPr="00D92F94">
        <w:rPr>
          <w:b/>
          <w:bCs/>
        </w:rPr>
        <w:t>return</w:t>
      </w:r>
      <w:r w:rsidR="00B25778" w:rsidRPr="00D92F94">
        <w:rPr>
          <w:b/>
          <w:bCs/>
        </w:rPr>
        <w:t>s</w:t>
      </w:r>
      <w:r w:rsidRPr="00D92F94">
        <w:rPr>
          <w:b/>
          <w:bCs/>
        </w:rPr>
        <w:t xml:space="preserve"> a string</w:t>
      </w:r>
      <w:r>
        <w:t xml:space="preserve"> </w:t>
      </w:r>
      <w:r w:rsidR="00D92F94">
        <w:t>with the winning team</w:t>
      </w:r>
      <w:r>
        <w:t>:</w:t>
      </w:r>
    </w:p>
    <w:p w14:paraId="0C3E5C8D" w14:textId="2B699D95" w:rsidR="002F369B" w:rsidRPr="007E08B4" w:rsidRDefault="00D92F94" w:rsidP="002F369B">
      <w:pPr>
        <w:pStyle w:val="ListParagraph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knight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knights took </w:t>
      </w:r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F369B">
        <w:rPr>
          <w:rFonts w:ascii="Consolas" w:hAnsi="Consolas" w:cs="Consolas"/>
          <w:color w:val="000000"/>
          <w:sz w:val="19"/>
          <w:szCs w:val="19"/>
        </w:rPr>
        <w:t>number of death kni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ghts </w:t>
      </w:r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4F7151EE" w14:textId="0DCF35FF" w:rsidR="002F369B" w:rsidRPr="007E08B4" w:rsidRDefault="00D92F94" w:rsidP="003A0B89">
      <w:pPr>
        <w:pStyle w:val="ListParagraph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barbarian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cstheme="minorHAnsi"/>
          <w:color w:val="000000" w:themeColor="text1"/>
        </w:rPr>
        <w:t xml:space="preserve"> 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>The barbarians</w:t>
      </w:r>
      <w:r w:rsidR="003A0B89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took </w:t>
      </w:r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number of death </w:t>
      </w:r>
      <w:r w:rsidR="003A0B89" w:rsidRPr="003A0B89">
        <w:rPr>
          <w:rFonts w:ascii="Consolas" w:hAnsi="Consolas" w:cs="Consolas"/>
          <w:color w:val="000000"/>
          <w:sz w:val="19"/>
          <w:szCs w:val="19"/>
        </w:rPr>
        <w:t>barbarians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2D4F95BD" w14:textId="77777777" w:rsidR="00B25778" w:rsidRDefault="00B25778" w:rsidP="00E656B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25778">
        <w:rPr>
          <w:rFonts w:eastAsiaTheme="majorEastAsia" w:cstheme="majorBidi"/>
          <w:b/>
          <w:noProof/>
          <w:color w:val="8F400B"/>
          <w:sz w:val="32"/>
          <w:szCs w:val="32"/>
        </w:rPr>
        <w:t>HeroRepository</w:t>
      </w:r>
    </w:p>
    <w:p w14:paraId="4869D6B0" w14:textId="5C1127D3" w:rsidR="00942243" w:rsidRPr="005D21EE" w:rsidRDefault="00D4141B" w:rsidP="00E656B9">
      <w:pPr>
        <w:jc w:val="both"/>
        <w:rPr>
          <w:noProof/>
        </w:rPr>
      </w:pPr>
      <w:r>
        <w:rPr>
          <w:noProof/>
        </w:rPr>
        <w:t>A</w:t>
      </w:r>
      <w:r w:rsidR="00942243" w:rsidRPr="005D21EE">
        <w:rPr>
          <w:noProof/>
        </w:rPr>
        <w:t xml:space="preserve"> </w:t>
      </w:r>
      <w:r w:rsidR="00942243" w:rsidRPr="005D21EE">
        <w:rPr>
          <w:b/>
          <w:noProof/>
        </w:rPr>
        <w:t>repository</w:t>
      </w:r>
      <w:r w:rsidR="00942243" w:rsidRPr="005D21EE">
        <w:rPr>
          <w:noProof/>
        </w:rPr>
        <w:t xml:space="preserve"> for the </w:t>
      </w:r>
      <w:r w:rsidR="00B25778">
        <w:rPr>
          <w:b/>
          <w:noProof/>
        </w:rPr>
        <w:t>heroes</w:t>
      </w:r>
      <w:r w:rsidR="00942243"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646C3D1D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B25778">
        <w:rPr>
          <w:b/>
          <w:noProof/>
        </w:rPr>
        <w:t>heroe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3463932C" w14:textId="7256E6C6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 xml:space="preserve">void </w:t>
      </w:r>
      <w:r w:rsidR="00B25778" w:rsidRPr="00B25778">
        <w:rPr>
          <w:rFonts w:ascii="Consolas" w:hAnsi="Consolas"/>
          <w:noProof/>
        </w:rPr>
        <w:t>Add(IHero model)</w:t>
      </w:r>
    </w:p>
    <w:p w14:paraId="6B11C5CA" w14:textId="63904EB2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B25778">
        <w:rPr>
          <w:b/>
          <w:noProof/>
        </w:rPr>
        <w:t>hero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2333DE8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bool </w:t>
      </w:r>
      <w:r w:rsidR="00B25778"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Hero model)</w:t>
      </w:r>
    </w:p>
    <w:p w14:paraId="7998427A" w14:textId="44C092C5" w:rsidR="00B25778" w:rsidRPr="005D21EE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B25778">
        <w:rPr>
          <w:noProof/>
        </w:rPr>
        <w:t>hero</w:t>
      </w:r>
      <w:r w:rsidR="00826A08" w:rsidRPr="00826A08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6E4BC9A6" w14:textId="77777777" w:rsidR="00B25778" w:rsidRDefault="00B25778" w:rsidP="00B2577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IHero FindByName(string name)</w:t>
      </w:r>
    </w:p>
    <w:p w14:paraId="2EB8E9C6" w14:textId="0D2DA341" w:rsidR="00826A08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B25778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 w:rsidRPr="00B25778">
        <w:rPr>
          <w:b/>
          <w:noProof/>
        </w:rPr>
        <w:t xml:space="preserve">first </w:t>
      </w:r>
      <w:r w:rsidR="00B25778">
        <w:rPr>
          <w:b/>
          <w:noProof/>
        </w:rPr>
        <w:t>hero</w:t>
      </w:r>
      <w:r w:rsidR="00826A08" w:rsidRPr="00B25778">
        <w:rPr>
          <w:b/>
          <w:noProof/>
        </w:rPr>
        <w:t xml:space="preserve"> </w:t>
      </w:r>
      <w:r w:rsidR="00B25778">
        <w:rPr>
          <w:b/>
          <w:noProof/>
        </w:rPr>
        <w:t>with the given name</w:t>
      </w:r>
      <w:r w:rsidR="004B1814" w:rsidRPr="005D21EE">
        <w:rPr>
          <w:noProof/>
        </w:rPr>
        <w:t xml:space="preserve">. </w:t>
      </w:r>
      <w:r w:rsidR="00831105" w:rsidRPr="00B25778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B25778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16A33E38" w:rsidR="00826A08" w:rsidRPr="005D21EE" w:rsidRDefault="001F7249" w:rsidP="00826A08">
      <w:pPr>
        <w:pStyle w:val="Heading3"/>
        <w:jc w:val="both"/>
        <w:rPr>
          <w:noProof/>
        </w:rPr>
      </w:pPr>
      <w:r w:rsidRPr="001F7249">
        <w:rPr>
          <w:noProof/>
        </w:rPr>
        <w:t>WeaponRepository</w:t>
      </w:r>
    </w:p>
    <w:p w14:paraId="31E53458" w14:textId="676C77BF" w:rsidR="00826A08" w:rsidRPr="005D21EE" w:rsidRDefault="00D4141B" w:rsidP="00826A08">
      <w:pPr>
        <w:jc w:val="both"/>
        <w:rPr>
          <w:noProof/>
        </w:rPr>
      </w:pPr>
      <w:r>
        <w:rPr>
          <w:noProof/>
        </w:rPr>
        <w:t>A</w:t>
      </w:r>
      <w:r w:rsidR="00826A08" w:rsidRPr="005D21EE">
        <w:rPr>
          <w:noProof/>
        </w:rPr>
        <w:t xml:space="preserve"> </w:t>
      </w:r>
      <w:r w:rsidR="00826A08" w:rsidRPr="005D21EE">
        <w:rPr>
          <w:b/>
          <w:noProof/>
        </w:rPr>
        <w:t>repository</w:t>
      </w:r>
      <w:r w:rsidR="00826A08" w:rsidRPr="005D21EE">
        <w:rPr>
          <w:noProof/>
        </w:rPr>
        <w:t xml:space="preserve"> for </w:t>
      </w:r>
      <w:r w:rsidR="001F7249">
        <w:rPr>
          <w:b/>
          <w:noProof/>
        </w:rPr>
        <w:t>weapons</w:t>
      </w:r>
      <w:r w:rsidR="00826A08"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16C1E25E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1F7249">
        <w:rPr>
          <w:b/>
          <w:noProof/>
        </w:rPr>
        <w:t>weapon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74F3A1D0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>(</w:t>
      </w:r>
      <w:r w:rsidR="001F7249" w:rsidRPr="001F7249">
        <w:rPr>
          <w:rFonts w:ascii="Consolas" w:hAnsi="Consolas"/>
          <w:noProof/>
        </w:rPr>
        <w:t>IWeapon</w:t>
      </w:r>
      <w:r w:rsidR="001F7249">
        <w:rPr>
          <w:rFonts w:ascii="Consolas" w:hAnsi="Consolas"/>
          <w:noProof/>
        </w:rPr>
        <w:t xml:space="preserve"> </w:t>
      </w:r>
      <w:r w:rsidR="00824EFC" w:rsidRPr="00824EFC">
        <w:rPr>
          <w:rFonts w:ascii="Consolas" w:hAnsi="Consolas"/>
          <w:noProof/>
        </w:rPr>
        <w:t>model</w:t>
      </w:r>
      <w:r w:rsidRPr="00826A08">
        <w:rPr>
          <w:rFonts w:ascii="Consolas" w:hAnsi="Consolas"/>
          <w:noProof/>
        </w:rPr>
        <w:t>)</w:t>
      </w:r>
    </w:p>
    <w:p w14:paraId="0BB6EDD8" w14:textId="2218A03B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 xml:space="preserve">s a </w:t>
      </w:r>
      <w:r w:rsidR="001F7249">
        <w:rPr>
          <w:b/>
          <w:noProof/>
        </w:rPr>
        <w:t>weapon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75AE02B1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F7249"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824EFC" w:rsidRPr="00824EF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1BCDE8F6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 xml:space="preserve">a </w:t>
      </w:r>
      <w:r w:rsidR="001F7249">
        <w:rPr>
          <w:noProof/>
        </w:rPr>
        <w:t>weapon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3EA24414" w:rsidR="00826A08" w:rsidRPr="001F46A0" w:rsidRDefault="001F7249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7AD3DDE" w14:textId="632415FD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1F7249">
        <w:rPr>
          <w:b/>
          <w:noProof/>
        </w:rPr>
        <w:t>weapon</w:t>
      </w:r>
      <w:r>
        <w:rPr>
          <w:b/>
          <w:noProof/>
        </w:rPr>
        <w:t xml:space="preserve"> with the given </w:t>
      </w:r>
      <w:r w:rsidR="001F7249">
        <w:rPr>
          <w:b/>
          <w:noProof/>
        </w:rPr>
        <w:t>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7D491A56" w14:textId="4EDB5D54" w:rsidR="001F48EE" w:rsidRPr="005D21EE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heroe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- </w:t>
      </w:r>
      <w:r w:rsidR="007F70A4" w:rsidRPr="007F70A4">
        <w:rPr>
          <w:rFonts w:ascii="Consolas" w:hAnsi="Consolas"/>
          <w:b/>
          <w:noProof/>
        </w:rPr>
        <w:t>HeroRepository</w:t>
      </w:r>
    </w:p>
    <w:p w14:paraId="788455BE" w14:textId="71C8A02D" w:rsidR="001F48EE" w:rsidRPr="00031995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weapon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</w:t>
      </w:r>
      <w:r w:rsidR="007F70A4">
        <w:rPr>
          <w:noProof/>
        </w:rPr>
        <w:t>-</w:t>
      </w:r>
      <w:r w:rsidR="001F48EE">
        <w:rPr>
          <w:noProof/>
        </w:rPr>
        <w:t xml:space="preserve"> </w:t>
      </w:r>
      <w:r w:rsidR="007F70A4" w:rsidRPr="007F70A4">
        <w:rPr>
          <w:rFonts w:ascii="Consolas" w:hAnsi="Consolas"/>
          <w:b/>
          <w:noProof/>
        </w:rPr>
        <w:t>WeaponRepository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lastRenderedPageBreak/>
        <w:t>Commands</w:t>
      </w:r>
    </w:p>
    <w:p w14:paraId="516DFD3D" w14:textId="1D4CECB2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CA1E24">
        <w:rPr>
          <w:rFonts w:ascii="Consolas" w:hAnsi="Consolas"/>
          <w:b/>
          <w:noProof/>
        </w:rPr>
        <w:t>command</w:t>
      </w:r>
      <w:r w:rsidR="00B77479">
        <w:rPr>
          <w:rFonts w:ascii="Consolas" w:hAnsi="Consolas"/>
          <w:b/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57B1F452" w:rsidR="000D701E" w:rsidRPr="005D21EE" w:rsidRDefault="00CA1E24" w:rsidP="000D701E">
      <w:pPr>
        <w:pStyle w:val="Heading4"/>
        <w:jc w:val="both"/>
        <w:rPr>
          <w:noProof/>
        </w:rPr>
      </w:pPr>
      <w:r w:rsidRPr="00CA1E24">
        <w:rPr>
          <w:noProof/>
        </w:rPr>
        <w:t>CreateHero</w:t>
      </w:r>
      <w:r>
        <w:rPr>
          <w:noProof/>
        </w:rPr>
        <w:t xml:space="preserve"> </w:t>
      </w:r>
      <w:r w:rsidR="000D701E" w:rsidRPr="005D21EE">
        <w:rPr>
          <w:noProof/>
        </w:rPr>
        <w:t>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6E75100E" w:rsidR="000D701E" w:rsidRDefault="00CA1E24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type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851AB75" w14:textId="40F53A39" w:rsidR="00CA1E24" w:rsidRPr="005D21EE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name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rStyle w:val="CodeChar"/>
          <w:rFonts w:cstheme="minorHAnsi"/>
          <w:bCs/>
        </w:rPr>
        <w:t>string</w:t>
      </w:r>
    </w:p>
    <w:p w14:paraId="181227FD" w14:textId="05C97202" w:rsidR="00CA1E24" w:rsidRPr="005D21EE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health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415A62DE" w14:textId="70173C6A" w:rsidR="00CA1E24" w:rsidRPr="00CA1E24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armour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478819DD" w:rsidR="000D701E" w:rsidRPr="001553B8" w:rsidRDefault="001553B8" w:rsidP="000D701E">
      <w:pPr>
        <w:jc w:val="both"/>
        <w:rPr>
          <w:noProof/>
          <w:lang w:val="bg-BG"/>
        </w:rPr>
      </w:pPr>
      <w:r w:rsidRPr="001553B8">
        <w:rPr>
          <w:noProof/>
          <w:lang w:val="bg-BG"/>
        </w:rPr>
        <w:t xml:space="preserve">Creates a </w:t>
      </w:r>
      <w:r w:rsidRPr="001553B8">
        <w:rPr>
          <w:b/>
          <w:bCs/>
          <w:noProof/>
        </w:rPr>
        <w:t>hero</w:t>
      </w:r>
      <w:r w:rsidRPr="001553B8">
        <w:rPr>
          <w:noProof/>
          <w:lang w:val="bg-BG"/>
        </w:rPr>
        <w:t xml:space="preserve"> with the given parameters and adds it to the </w:t>
      </w:r>
      <w:r w:rsidRPr="001553B8">
        <w:rPr>
          <w:rFonts w:ascii="Consolas" w:hAnsi="Consolas"/>
          <w:b/>
          <w:bCs/>
          <w:noProof/>
        </w:rPr>
        <w:t>Hero</w:t>
      </w:r>
      <w:r w:rsidRPr="001553B8">
        <w:rPr>
          <w:rFonts w:ascii="Consolas" w:hAnsi="Consolas"/>
          <w:b/>
          <w:bCs/>
          <w:noProof/>
          <w:lang w:val="bg-BG"/>
        </w:rPr>
        <w:t>Repository</w:t>
      </w:r>
      <w:r w:rsidRPr="001553B8">
        <w:rPr>
          <w:noProof/>
          <w:lang w:val="bg-BG"/>
        </w:rPr>
        <w:t>.</w:t>
      </w:r>
    </w:p>
    <w:p w14:paraId="25FC03F2" w14:textId="3A0E687F" w:rsidR="000D701E" w:rsidRPr="00EE6DD8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EE6DD8">
        <w:rPr>
          <w:rFonts w:cstheme="minorHAnsi"/>
          <w:b/>
          <w:noProof/>
        </w:rPr>
        <w:t>hero</w:t>
      </w:r>
      <w:r w:rsidR="00607C27" w:rsidRPr="00607C27">
        <w:rPr>
          <w:rFonts w:cstheme="minorHAnsi"/>
          <w:b/>
          <w:noProof/>
        </w:rPr>
        <w:t xml:space="preserve"> with the given 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hero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 already exists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55024D8" w14:textId="55CB97D8" w:rsidR="00EE6DD8" w:rsidRPr="005D21EE" w:rsidRDefault="00EE6DD8" w:rsidP="00EE6DD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 xml:space="preserve">the </w:t>
      </w:r>
      <w:r w:rsidRPr="00EE6DD8">
        <w:rPr>
          <w:b/>
          <w:bCs/>
          <w:noProof/>
        </w:rPr>
        <w:t>hero type is invalid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Invalid hero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3D39A53" w14:textId="77777777" w:rsidR="00EE6DD8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EE6DD8">
        <w:rPr>
          <w:rFonts w:ascii="Consolas" w:hAnsi="Consolas"/>
          <w:b/>
          <w:noProof/>
        </w:rPr>
        <w:t>Hero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</w:p>
    <w:p w14:paraId="21F986F9" w14:textId="04307AA0" w:rsidR="000D701E" w:rsidRPr="00EE6DD8" w:rsidRDefault="00EE6DD8" w:rsidP="00EE6DD8">
      <w:pPr>
        <w:pStyle w:val="ListParagraph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k</w:t>
      </w:r>
      <w:r w:rsidR="00BC7657">
        <w:rPr>
          <w:b/>
          <w:bCs/>
          <w:noProof/>
        </w:rPr>
        <w:t>ni</w:t>
      </w:r>
      <w:r w:rsidRPr="00EE6DD8">
        <w:rPr>
          <w:b/>
          <w:bCs/>
          <w:noProof/>
        </w:rPr>
        <w:t>ght</w:t>
      </w:r>
      <w:r>
        <w:rPr>
          <w:noProof/>
        </w:rPr>
        <w:t xml:space="preserve"> print: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Sir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3C107ABB" w14:textId="167FBFE4" w:rsidR="00EE6DD8" w:rsidRPr="005D21EE" w:rsidRDefault="00EE6DD8" w:rsidP="00EE6DD8">
      <w:pPr>
        <w:pStyle w:val="ListParagraph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barbarian</w:t>
      </w:r>
      <w:r>
        <w:rPr>
          <w:b/>
          <w:bCs/>
          <w:noProof/>
        </w:rPr>
        <w:t xml:space="preserve"> </w:t>
      </w:r>
      <w:r w:rsidRPr="00EE6DD8">
        <w:rPr>
          <w:noProof/>
        </w:rPr>
        <w:t>print</w:t>
      </w:r>
      <w:r>
        <w:rPr>
          <w:noProof/>
        </w:rPr>
        <w:t xml:space="preserve">: 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Barbarian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15102712" w:rsidR="00E308F8" w:rsidRPr="005D21EE" w:rsidRDefault="00EE6DD8" w:rsidP="00E656B9">
      <w:pPr>
        <w:pStyle w:val="Heading4"/>
        <w:jc w:val="both"/>
        <w:rPr>
          <w:noProof/>
        </w:rPr>
      </w:pPr>
      <w:r w:rsidRPr="00EE6DD8">
        <w:rPr>
          <w:noProof/>
        </w:rPr>
        <w:t>CreateWeapon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2DC3840E" w:rsidR="00A31D4C" w:rsidRPr="005D21EE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A31D4C" w:rsidRPr="006B7506">
        <w:rPr>
          <w:rFonts w:cstheme="minorHAnsi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string</w:t>
      </w:r>
    </w:p>
    <w:p w14:paraId="1CB0C538" w14:textId="2E083EA7" w:rsidR="00A31D4C" w:rsidRPr="005D21EE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6DD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int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557BE74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</w:t>
      </w:r>
      <w:r w:rsidR="009B09F7">
        <w:rPr>
          <w:rFonts w:cstheme="minorHAnsi"/>
          <w:b/>
          <w:noProof/>
        </w:rPr>
        <w:t>weapon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9B09F7" w:rsidRPr="009B09F7">
        <w:rPr>
          <w:rFonts w:ascii="Consolas" w:hAnsi="Consolas"/>
          <w:b/>
          <w:noProof/>
        </w:rPr>
        <w:t>Weapon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9B09F7">
        <w:rPr>
          <w:b/>
          <w:noProof/>
        </w:rPr>
        <w:t xml:space="preserve"> weapon</w:t>
      </w:r>
      <w:r w:rsidR="00F875DD" w:rsidRPr="005D21EE">
        <w:rPr>
          <w:noProof/>
        </w:rPr>
        <w:t xml:space="preserve"> types are: "</w:t>
      </w:r>
      <w:r w:rsidR="009B09F7" w:rsidRPr="009B09F7">
        <w:rPr>
          <w:rFonts w:ascii="Consolas" w:hAnsi="Consolas"/>
          <w:b/>
          <w:noProof/>
        </w:rPr>
        <w:t>Claymore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9B09F7" w:rsidRPr="009B09F7">
        <w:rPr>
          <w:rFonts w:ascii="Consolas" w:hAnsi="Consolas"/>
          <w:b/>
          <w:noProof/>
        </w:rPr>
        <w:t>Mace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17258796" w:rsidR="0018174D" w:rsidRPr="00BB6561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283A47">
        <w:rPr>
          <w:noProof/>
        </w:rPr>
        <w:t>weapon</w:t>
      </w:r>
      <w:r w:rsidR="00BB6561">
        <w:rPr>
          <w:noProof/>
        </w:rPr>
        <w:t xml:space="preserve"> with the given </w:t>
      </w:r>
      <w:r w:rsidR="00283A47">
        <w:rPr>
          <w:b/>
          <w:bCs/>
          <w:noProof/>
        </w:rPr>
        <w:t>name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weapon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name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} 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already exists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1BC150FC" w:rsidR="00BB6561" w:rsidRPr="005D21EE" w:rsidRDefault="00BB6561" w:rsidP="00BB6561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283A47">
        <w:rPr>
          <w:noProof/>
        </w:rPr>
        <w:t>weapon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Invalid weapon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5C92ED80" w:rsidR="00BB6561" w:rsidRPr="005D21EE" w:rsidRDefault="003F5AD8" w:rsidP="00B5379E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A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 xml:space="preserve">weapon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typ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 xml:space="preserve">weapon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is added to the collection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/>
          <w:bCs/>
          <w:noProof/>
          <w:sz w:val="19"/>
          <w:szCs w:val="19"/>
        </w:rPr>
        <w:t xml:space="preserve"> </w:t>
      </w:r>
      <w:r w:rsidR="0081522B" w:rsidRPr="0081522B">
        <w:rPr>
          <w:rFonts w:cstheme="minorHAnsi"/>
          <w:bCs/>
          <w:noProof/>
        </w:rPr>
        <w:t xml:space="preserve">Keep in mind that the weapon </w:t>
      </w:r>
      <w:r w:rsidR="0081522B" w:rsidRPr="0081522B">
        <w:rPr>
          <w:rFonts w:cstheme="minorHAnsi"/>
          <w:b/>
          <w:noProof/>
        </w:rPr>
        <w:t>type</w:t>
      </w:r>
      <w:r w:rsidR="0081522B" w:rsidRPr="0081522B">
        <w:rPr>
          <w:rFonts w:cstheme="minorHAnsi"/>
          <w:bCs/>
          <w:noProof/>
        </w:rPr>
        <w:t xml:space="preserve"> should be </w:t>
      </w:r>
      <w:r w:rsidR="0081522B" w:rsidRPr="0081522B">
        <w:rPr>
          <w:rFonts w:cstheme="minorHAnsi"/>
          <w:b/>
          <w:noProof/>
        </w:rPr>
        <w:t>lowercase</w:t>
      </w:r>
      <w:r w:rsidR="0081522B" w:rsidRPr="0081522B">
        <w:rPr>
          <w:rFonts w:cstheme="minorHAnsi"/>
          <w:bCs/>
          <w:noProof/>
        </w:rPr>
        <w:t>.</w:t>
      </w:r>
    </w:p>
    <w:p w14:paraId="0027B657" w14:textId="691D1ACE" w:rsidR="00E308F8" w:rsidRPr="005D21EE" w:rsidRDefault="004F30E9" w:rsidP="00E656B9">
      <w:pPr>
        <w:pStyle w:val="Heading4"/>
        <w:jc w:val="both"/>
        <w:rPr>
          <w:noProof/>
        </w:rPr>
      </w:pPr>
      <w:r w:rsidRPr="004F30E9">
        <w:rPr>
          <w:noProof/>
        </w:rPr>
        <w:t xml:space="preserve">AddWeaponToHero </w:t>
      </w:r>
      <w:r w:rsidR="00E308F8" w:rsidRPr="005D21EE">
        <w:rPr>
          <w:noProof/>
        </w:rPr>
        <w:t>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CBE57A1" w:rsidR="0056086D" w:rsidRPr="005D21EE" w:rsidRDefault="004F30E9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</w:rPr>
        <w:t xml:space="preserve">weaponName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5E9AD493" w:rsidR="009B71E4" w:rsidRPr="005D21EE" w:rsidRDefault="004F30E9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  <w:rFonts w:cstheme="minorHAnsi"/>
          <w:bCs/>
        </w:rPr>
        <w:t xml:space="preserve">heroName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string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B546362" w:rsidR="00E308F8" w:rsidRPr="00150DE3" w:rsidRDefault="00150DE3" w:rsidP="00E656B9">
      <w:pPr>
        <w:jc w:val="both"/>
        <w:rPr>
          <w:noProof/>
        </w:rPr>
      </w:pPr>
      <w:r>
        <w:rPr>
          <w:b/>
          <w:noProof/>
        </w:rPr>
        <w:t>Add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>
        <w:rPr>
          <w:noProof/>
        </w:rPr>
        <w:t>weapon with the given</w:t>
      </w:r>
      <w:r w:rsidR="009849D4">
        <w:rPr>
          <w:noProof/>
        </w:rPr>
        <w:t xml:space="preserve"> </w:t>
      </w:r>
      <w:r w:rsidR="009849D4" w:rsidRPr="00344F9F">
        <w:rPr>
          <w:b/>
          <w:bCs/>
          <w:noProof/>
        </w:rPr>
        <w:t>name</w:t>
      </w:r>
      <w:r w:rsidR="00344F9F">
        <w:rPr>
          <w:noProof/>
        </w:rPr>
        <w:t>,</w:t>
      </w:r>
      <w:r>
        <w:rPr>
          <w:noProof/>
        </w:rPr>
        <w:t xml:space="preserve"> to a </w:t>
      </w:r>
      <w:r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Pr="00150DE3">
        <w:rPr>
          <w:b/>
          <w:bCs/>
          <w:noProof/>
        </w:rPr>
        <w:t>name</w:t>
      </w:r>
      <w:r>
        <w:rPr>
          <w:noProof/>
        </w:rPr>
        <w:t>.</w:t>
      </w:r>
      <w:r>
        <w:rPr>
          <w:b/>
          <w:bCs/>
          <w:noProof/>
        </w:rPr>
        <w:t xml:space="preserve"> </w:t>
      </w:r>
      <w:r w:rsidRPr="00150DE3">
        <w:rPr>
          <w:noProof/>
        </w:rPr>
        <w:t xml:space="preserve">If the operation is </w:t>
      </w:r>
      <w:r w:rsidRPr="00150DE3">
        <w:rPr>
          <w:b/>
          <w:bCs/>
          <w:noProof/>
        </w:rPr>
        <w:t>s</w:t>
      </w:r>
      <w:r w:rsidR="00343049">
        <w:rPr>
          <w:b/>
          <w:bCs/>
          <w:noProof/>
        </w:rPr>
        <w:t>uccessfu</w:t>
      </w:r>
      <w:r w:rsidRPr="00150DE3">
        <w:rPr>
          <w:b/>
          <w:bCs/>
          <w:noProof/>
        </w:rPr>
        <w:t>l</w:t>
      </w:r>
      <w:r w:rsidRPr="00150DE3">
        <w:rPr>
          <w:noProof/>
        </w:rPr>
        <w:t xml:space="preserve"> the weapon should be </w:t>
      </w:r>
      <w:r w:rsidRPr="00150DE3">
        <w:rPr>
          <w:b/>
          <w:bCs/>
          <w:noProof/>
        </w:rPr>
        <w:t>removed</w:t>
      </w:r>
      <w:r w:rsidRPr="00150DE3">
        <w:rPr>
          <w:noProof/>
        </w:rPr>
        <w:t xml:space="preserve"> from the repository.</w:t>
      </w:r>
    </w:p>
    <w:p w14:paraId="228F693B" w14:textId="3F75507D" w:rsidR="002F7708" w:rsidRPr="00150DE3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="00150DE3"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="00150DE3">
        <w:rPr>
          <w:b/>
          <w:bCs/>
          <w:noProof/>
        </w:rPr>
        <w:t>name does not exist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="00100D59" w:rsidRPr="00100D59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 xml:space="preserve"> name of the 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571C70A9" w14:textId="129D937F" w:rsidR="00150DE3" w:rsidRPr="00100D59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Pr="00150DE3">
        <w:rPr>
          <w:b/>
          <w:bCs/>
          <w:noProof/>
        </w:rPr>
        <w:t>weapon</w:t>
      </w:r>
      <w:r>
        <w:rPr>
          <w:noProof/>
        </w:rPr>
        <w:t xml:space="preserve"> with the given </w:t>
      </w:r>
      <w:r>
        <w:rPr>
          <w:b/>
          <w:bCs/>
          <w:noProof/>
        </w:rPr>
        <w:t>name does not exis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Weapo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ame of the weapo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634DDE31" w14:textId="298A0823" w:rsidR="00150DE3" w:rsidRPr="00100D59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the</w:t>
      </w:r>
      <w:r w:rsidRPr="005D21EE">
        <w:rPr>
          <w:noProof/>
        </w:rPr>
        <w:t xml:space="preserve"> </w:t>
      </w:r>
      <w:r>
        <w:rPr>
          <w:b/>
          <w:bCs/>
          <w:noProof/>
        </w:rPr>
        <w:t>hero already has a weapo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43049">
        <w:rPr>
          <w:rFonts w:ascii="Consolas" w:hAnsi="Consolas" w:cs="Consolas"/>
          <w:color w:val="000000"/>
          <w:sz w:val="19"/>
          <w:szCs w:val="19"/>
        </w:rPr>
        <w:t>name of the hero</w:t>
      </w:r>
      <w:r w:rsidR="00343049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well</w:t>
      </w:r>
      <w:r w:rsidR="00343049">
        <w:rPr>
          <w:rFonts w:ascii="Consolas" w:hAnsi="Consolas" w:cs="Consolas"/>
          <w:color w:val="A31515"/>
          <w:sz w:val="19"/>
          <w:szCs w:val="19"/>
          <w:lang w:val="bg-BG"/>
        </w:rPr>
        <w:t>-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arm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2F66FDDC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>name of the hero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can participate in battle using a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150DE3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/>
          <w:bCs/>
          <w:noProof/>
          <w:sz w:val="19"/>
          <w:szCs w:val="19"/>
        </w:rPr>
        <w:t xml:space="preserve"> </w:t>
      </w:r>
      <w:r w:rsidR="00150DE3" w:rsidRPr="0081522B">
        <w:rPr>
          <w:rFonts w:cstheme="minorHAnsi"/>
          <w:bCs/>
          <w:noProof/>
        </w:rPr>
        <w:t xml:space="preserve">Keep in mind that the weapon </w:t>
      </w:r>
      <w:r w:rsidR="00150DE3" w:rsidRPr="0081522B">
        <w:rPr>
          <w:rFonts w:cstheme="minorHAnsi"/>
          <w:b/>
          <w:noProof/>
        </w:rPr>
        <w:t>type</w:t>
      </w:r>
      <w:r w:rsidR="00150DE3" w:rsidRPr="0081522B">
        <w:rPr>
          <w:rFonts w:cstheme="minorHAnsi"/>
          <w:bCs/>
          <w:noProof/>
        </w:rPr>
        <w:t xml:space="preserve"> should be </w:t>
      </w:r>
      <w:r w:rsidR="00150DE3" w:rsidRPr="0081522B">
        <w:rPr>
          <w:rFonts w:cstheme="minorHAnsi"/>
          <w:b/>
          <w:noProof/>
        </w:rPr>
        <w:t>lowercase</w:t>
      </w:r>
      <w:r w:rsidR="00150DE3" w:rsidRPr="0081522B">
        <w:rPr>
          <w:rFonts w:cstheme="minorHAnsi"/>
          <w:bCs/>
          <w:noProof/>
        </w:rPr>
        <w:t>.</w:t>
      </w:r>
    </w:p>
    <w:p w14:paraId="01AA49FA" w14:textId="4034488C" w:rsidR="00E308F8" w:rsidRPr="005D21EE" w:rsidRDefault="0082128C" w:rsidP="00E656B9">
      <w:pPr>
        <w:pStyle w:val="Heading4"/>
        <w:jc w:val="both"/>
        <w:rPr>
          <w:noProof/>
        </w:rPr>
      </w:pPr>
      <w:r w:rsidRPr="0082128C">
        <w:rPr>
          <w:noProof/>
        </w:rPr>
        <w:t>StartBattle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48BD5D1" w14:textId="0A4E2855" w:rsidR="0082128C" w:rsidRPr="00E500AF" w:rsidRDefault="0082128C" w:rsidP="0082128C">
      <w:pPr>
        <w:jc w:val="both"/>
        <w:rPr>
          <w:noProof/>
        </w:rPr>
      </w:pPr>
      <w:r>
        <w:rPr>
          <w:noProof/>
        </w:rPr>
        <w:t xml:space="preserve">A </w:t>
      </w:r>
      <w:r w:rsidRPr="0082128C">
        <w:rPr>
          <w:b/>
          <w:bCs/>
          <w:noProof/>
        </w:rPr>
        <w:t>map</w:t>
      </w:r>
      <w:r>
        <w:rPr>
          <w:noProof/>
        </w:rPr>
        <w:t xml:space="preserve"> is created and a </w:t>
      </w:r>
      <w:r w:rsidRPr="0082128C">
        <w:rPr>
          <w:b/>
          <w:bCs/>
          <w:noProof/>
        </w:rPr>
        <w:t>fight</w:t>
      </w:r>
      <w:r>
        <w:rPr>
          <w:noProof/>
        </w:rPr>
        <w:t xml:space="preserve"> starts with all heroes that are </w:t>
      </w:r>
      <w:r w:rsidRPr="001D4608">
        <w:rPr>
          <w:b/>
          <w:noProof/>
        </w:rPr>
        <w:t>alive</w:t>
      </w:r>
      <w:r>
        <w:rPr>
          <w:b/>
          <w:noProof/>
        </w:rPr>
        <w:t xml:space="preserve"> </w:t>
      </w:r>
      <w:r w:rsidRPr="0082128C">
        <w:rPr>
          <w:bCs/>
          <w:noProof/>
        </w:rPr>
        <w:t>and</w:t>
      </w:r>
      <w:r>
        <w:rPr>
          <w:b/>
          <w:noProof/>
        </w:rPr>
        <w:t xml:space="preserve"> has weapons</w:t>
      </w:r>
      <w:r>
        <w:rPr>
          <w:noProof/>
        </w:rPr>
        <w:t>!</w:t>
      </w:r>
      <w:r>
        <w:rPr>
          <w:noProof/>
          <w:lang w:val="bg-BG"/>
        </w:rPr>
        <w:t xml:space="preserve"> </w:t>
      </w:r>
      <w:r>
        <w:rPr>
          <w:noProof/>
        </w:rPr>
        <w:t xml:space="preserve">Returns the result from the </w:t>
      </w:r>
      <w:r w:rsidRPr="0082128C">
        <w:rPr>
          <w:rFonts w:ascii="Consolas" w:hAnsi="Consolas"/>
          <w:b/>
          <w:noProof/>
        </w:rPr>
        <w:t>Fight</w:t>
      </w:r>
      <w:r w:rsidRPr="00E500AF">
        <w:rPr>
          <w:rFonts w:ascii="Consolas" w:hAnsi="Consolas"/>
          <w:b/>
          <w:noProof/>
        </w:rPr>
        <w:t xml:space="preserve">() </w:t>
      </w:r>
      <w:r>
        <w:rPr>
          <w:noProof/>
        </w:rPr>
        <w:t>method.</w:t>
      </w:r>
    </w:p>
    <w:p w14:paraId="5C813DE1" w14:textId="63A986BA" w:rsidR="00E51AED" w:rsidRPr="005D21EE" w:rsidRDefault="0082128C" w:rsidP="00E656B9">
      <w:pPr>
        <w:pStyle w:val="Heading4"/>
        <w:jc w:val="both"/>
        <w:rPr>
          <w:noProof/>
        </w:rPr>
      </w:pPr>
      <w:r w:rsidRPr="0082128C">
        <w:rPr>
          <w:noProof/>
        </w:rPr>
        <w:t>HeroReport</w:t>
      </w:r>
      <w:r>
        <w:rPr>
          <w:noProof/>
        </w:rPr>
        <w:t xml:space="preserve"> </w:t>
      </w:r>
      <w:r w:rsidR="00E51AED" w:rsidRPr="005D21EE">
        <w:rPr>
          <w:noProof/>
        </w:rPr>
        <w:t>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29D1D8A8" w14:textId="00521106" w:rsidR="007B668F" w:rsidRDefault="007B668F" w:rsidP="00E656B9">
      <w:pPr>
        <w:jc w:val="both"/>
        <w:rPr>
          <w:noProof/>
        </w:rPr>
      </w:pPr>
      <w:r w:rsidRPr="005D21EE">
        <w:rPr>
          <w:noProof/>
        </w:rPr>
        <w:t xml:space="preserve">Returns information about each </w:t>
      </w:r>
      <w:r>
        <w:rPr>
          <w:noProof/>
        </w:rPr>
        <w:t xml:space="preserve">hero separated with a new line. Order them by </w:t>
      </w:r>
      <w:r w:rsidRPr="007B668F">
        <w:rPr>
          <w:b/>
          <w:bCs/>
          <w:noProof/>
        </w:rPr>
        <w:t>hero type alphabetically</w:t>
      </w:r>
      <w:r>
        <w:rPr>
          <w:noProof/>
        </w:rPr>
        <w:t xml:space="preserve">, then by </w:t>
      </w:r>
      <w:r w:rsidRPr="007B668F">
        <w:rPr>
          <w:b/>
          <w:bCs/>
          <w:noProof/>
        </w:rPr>
        <w:t>health descending</w:t>
      </w:r>
      <w:r>
        <w:rPr>
          <w:noProof/>
        </w:rPr>
        <w:t xml:space="preserve">, then </w:t>
      </w:r>
      <w:r w:rsidRPr="007B668F">
        <w:rPr>
          <w:b/>
          <w:bCs/>
          <w:noProof/>
        </w:rPr>
        <w:t>by hero name alphabetically</w:t>
      </w:r>
      <w:r>
        <w:rPr>
          <w:noProof/>
        </w:rPr>
        <w:t>:</w:t>
      </w:r>
    </w:p>
    <w:p w14:paraId="2503C143" w14:textId="7E8B3D7D" w:rsidR="005F2185" w:rsidRDefault="00D34539" w:rsidP="005F2185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</w:t>
      </w:r>
      <w:r w:rsidR="00FD1B75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FD1B75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h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 a</w:t>
      </w:r>
      <w:r w:rsid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mour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6BF236BF" w14:textId="181007B6" w:rsidR="005F2185" w:rsidRPr="00ED0CE7" w:rsidRDefault="001247E4" w:rsidP="00E06CE4">
      <w:pPr>
        <w:spacing w:befor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ED0CE7">
        <w:rPr>
          <w:rFonts w:ascii="Consolas" w:hAnsi="Consolas" w:cs="Consolas"/>
          <w:color w:val="000000"/>
          <w:sz w:val="19"/>
          <w:szCs w:val="19"/>
        </w:rPr>
        <w:t xml:space="preserve"> 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0AB99B3C" w14:textId="3EC2D793" w:rsidR="0092262B" w:rsidRDefault="0092262B" w:rsidP="0092262B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typ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>
        <w:rPr>
          <w:rFonts w:ascii="Consolas" w:hAnsi="Consolas" w:cs="Consolas"/>
          <w:color w:val="000000"/>
          <w:sz w:val="19"/>
          <w:szCs w:val="19"/>
        </w:rPr>
        <w:t xml:space="preserve"> h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537FB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Pr="00E537F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a</w:t>
      </w:r>
      <w:r w:rsidR="00283B87" w:rsidRP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mour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341AFF1C" w14:textId="3A047F59" w:rsidR="0092262B" w:rsidRPr="0092262B" w:rsidRDefault="0092262B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051A861A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92262B">
        <w:rPr>
          <w:rFonts w:cstheme="minorHAnsi"/>
          <w:b/>
          <w:noProof/>
          <w:color w:val="000000" w:themeColor="text1"/>
          <w:sz w:val="24"/>
          <w:szCs w:val="19"/>
        </w:rPr>
        <w:t>hero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1D81AD41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Hero</w:t>
      </w:r>
      <w:r>
        <w:rPr>
          <w:rFonts w:ascii="Consolas" w:hAnsi="Consolas"/>
          <w:b/>
          <w:noProof/>
        </w:rPr>
        <w:t xml:space="preserve"> </w:t>
      </w:r>
      <w:r w:rsidR="00D12FC1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type</w:t>
      </w:r>
      <w:r w:rsidR="00D12FC1">
        <w:rPr>
          <w:rFonts w:ascii="Consolas" w:hAnsi="Consolas"/>
          <w:b/>
          <w:noProof/>
        </w:rPr>
        <w:t xml:space="preserve"> }</w:t>
      </w:r>
      <w:r>
        <w:rPr>
          <w:rFonts w:ascii="Consolas" w:hAnsi="Consolas"/>
          <w:b/>
          <w:noProof/>
        </w:rPr>
        <w:t xml:space="preserve"> { name } { </w:t>
      </w:r>
      <w:r w:rsidRPr="002D11C8">
        <w:rPr>
          <w:rFonts w:ascii="Consolas" w:hAnsi="Consolas"/>
          <w:b/>
          <w:noProof/>
        </w:rPr>
        <w:t>health</w:t>
      </w:r>
      <w:r>
        <w:rPr>
          <w:rFonts w:ascii="Consolas" w:hAnsi="Consolas"/>
          <w:b/>
          <w:noProof/>
        </w:rPr>
        <w:t xml:space="preserve"> } { </w:t>
      </w:r>
      <w:r w:rsidRPr="002D11C8">
        <w:rPr>
          <w:rFonts w:ascii="Consolas" w:hAnsi="Consolas"/>
          <w:b/>
          <w:noProof/>
        </w:rPr>
        <w:t>armour</w:t>
      </w:r>
      <w:r>
        <w:rPr>
          <w:rFonts w:ascii="Consolas" w:hAnsi="Consolas"/>
          <w:b/>
          <w:noProof/>
        </w:rPr>
        <w:t xml:space="preserve"> }</w:t>
      </w:r>
    </w:p>
    <w:p w14:paraId="63BCE027" w14:textId="2753D08A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Weapon</w:t>
      </w:r>
      <w:r>
        <w:rPr>
          <w:rFonts w:ascii="Consolas" w:hAnsi="Consolas"/>
          <w:b/>
          <w:noProof/>
        </w:rPr>
        <w:t xml:space="preserve"> </w:t>
      </w:r>
      <w:r w:rsidR="007F619C">
        <w:rPr>
          <w:rFonts w:ascii="Consolas" w:hAnsi="Consolas"/>
          <w:b/>
          <w:noProof/>
        </w:rPr>
        <w:t xml:space="preserve">{ </w:t>
      </w:r>
      <w:r w:rsidR="007F619C"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nam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>}</w:t>
      </w:r>
    </w:p>
    <w:p w14:paraId="5FF0251D" w14:textId="2CDA2E40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2D11C8">
        <w:rPr>
          <w:rFonts w:ascii="Consolas" w:hAnsi="Consolas"/>
          <w:b/>
          <w:noProof/>
        </w:rPr>
        <w:t>AddWeaponToHero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weaponName</w:t>
      </w:r>
      <w:r>
        <w:rPr>
          <w:rFonts w:ascii="Consolas" w:hAnsi="Consolas"/>
          <w:b/>
          <w:noProof/>
        </w:rPr>
        <w:t xml:space="preserve"> </w:t>
      </w:r>
      <w:r w:rsidR="001A11C8">
        <w:rPr>
          <w:rFonts w:ascii="Consolas" w:hAnsi="Consolas"/>
          <w:b/>
          <w:noProof/>
        </w:rPr>
        <w:t>} {</w:t>
      </w:r>
      <w:r w:rsidR="00BC2BAF" w:rsidRPr="00BC2BAF">
        <w:rPr>
          <w:rFonts w:ascii="Consolas" w:hAnsi="Consolas"/>
          <w:b/>
          <w:noProof/>
        </w:rPr>
        <w:t xml:space="preserve"> </w:t>
      </w:r>
      <w:r w:rsidRPr="002D11C8">
        <w:rPr>
          <w:rFonts w:ascii="Consolas" w:hAnsi="Consolas"/>
          <w:b/>
          <w:noProof/>
        </w:rPr>
        <w:t>heroName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>}</w:t>
      </w:r>
    </w:p>
    <w:p w14:paraId="1ACCBE6D" w14:textId="7FEDD55D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  <w:lang w:val="bg-BG"/>
        </w:rPr>
        <w:lastRenderedPageBreak/>
        <w:t>StartBattle</w:t>
      </w:r>
    </w:p>
    <w:p w14:paraId="6E99D793" w14:textId="7BCC9FEC" w:rsidR="001668C9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Hero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104B81A8" w:rsidR="0019477C" w:rsidRDefault="006377B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Wilmetta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50 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0</w:t>
            </w:r>
          </w:p>
          <w:p w14:paraId="0776A955" w14:textId="02E12EE0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60 9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7522BBB8" w14:textId="5F127C9F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Serlon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40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0E3D2F1C" w14:textId="2AA10859" w:rsidR="001D25DD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ldis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0 110</w:t>
            </w:r>
          </w:p>
          <w:p w14:paraId="247B18EC" w14:textId="5BB1A88D" w:rsidR="001D25DD" w:rsidRPr="006377B4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0 40</w:t>
            </w:r>
          </w:p>
          <w:p w14:paraId="505C50A8" w14:textId="48E762E6" w:rsid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5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5</w:t>
            </w:r>
          </w:p>
          <w:p w14:paraId="52CBD2DC" w14:textId="481CDC82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0 35</w:t>
            </w:r>
          </w:p>
          <w:p w14:paraId="144AC7D6" w14:textId="53DFB5FF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5 47</w:t>
            </w:r>
          </w:p>
          <w:p w14:paraId="50FAD0C9" w14:textId="2EC1673F" w:rsidR="001D25DD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Berenger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20 15</w:t>
            </w:r>
          </w:p>
          <w:p w14:paraId="0DDDFAA8" w14:textId="4D808964" w:rsidR="00E81EEB" w:rsidRDefault="00E81EEB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</w:t>
            </w:r>
          </w:p>
          <w:p w14:paraId="45F3DCCB" w14:textId="5BD81D2D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2</w:t>
            </w:r>
          </w:p>
          <w:p w14:paraId="0A0A175C" w14:textId="292465BB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</w:t>
            </w:r>
          </w:p>
          <w:p w14:paraId="46850848" w14:textId="76195628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ndal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3</w:t>
            </w:r>
          </w:p>
          <w:p w14:paraId="61DADF2F" w14:textId="5B8A6597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yrnwy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7</w:t>
            </w:r>
          </w:p>
          <w:p w14:paraId="0214AC7B" w14:textId="08069A82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rcoleptic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5</w:t>
            </w:r>
          </w:p>
          <w:p w14:paraId="68C6A062" w14:textId="2EE85173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4</w:t>
            </w:r>
          </w:p>
          <w:p w14:paraId="627F95B5" w14:textId="2511D71F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1</w:t>
            </w:r>
          </w:p>
          <w:p w14:paraId="3FDDC0FC" w14:textId="506D2BCC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2EA46B60" w14:textId="23AAA254" w:rsidR="00E81EEB" w:rsidRDefault="00BD48CF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erlon</w:t>
            </w:r>
          </w:p>
          <w:p w14:paraId="6FA9DE4A" w14:textId="36EDDC37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urandal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dis</w:t>
            </w:r>
          </w:p>
          <w:p w14:paraId="26DF90B6" w14:textId="02D09C30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yrnwyn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</w:p>
          <w:p w14:paraId="3184DEA2" w14:textId="362BB1B4" w:rsidR="00BD48CF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arcoleptic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</w:p>
          <w:p w14:paraId="5746B543" w14:textId="4C1543AE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</w:p>
          <w:p w14:paraId="37D7D47A" w14:textId="44357B1A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</w:p>
          <w:p w14:paraId="1756AD6F" w14:textId="3D41E5CF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</w:p>
          <w:p w14:paraId="1FF373FC" w14:textId="246A9B02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</w:p>
          <w:p w14:paraId="1D252C56" w14:textId="16528004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ilmetta</w:t>
            </w:r>
          </w:p>
          <w:p w14:paraId="1016DB44" w14:textId="77777777" w:rsidR="00730B50" w:rsidRDefault="00730B5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30B5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FAFF460" w14:textId="67E9D17F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0B932186" w14:textId="33DC818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Wilmetta to the collection.</w:t>
            </w:r>
          </w:p>
          <w:p w14:paraId="273470B9" w14:textId="5B35A3DF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Dave to the collection.</w:t>
            </w:r>
          </w:p>
          <w:p w14:paraId="0CC7BD0E" w14:textId="2FC95E5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Serlon to the collection.</w:t>
            </w:r>
          </w:p>
          <w:p w14:paraId="22217E44" w14:textId="1CD1983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626BA2EA" w14:textId="777D4BC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34538029" w14:textId="4338DCD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Casey to the collection.</w:t>
            </w:r>
          </w:p>
          <w:p w14:paraId="7A57AC0E" w14:textId="43CA4EA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Emersyn to the collection.</w:t>
            </w:r>
          </w:p>
          <w:p w14:paraId="4BC58D6B" w14:textId="0E894936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ttila to the collection.</w:t>
            </w:r>
          </w:p>
          <w:p w14:paraId="478F507D" w14:textId="2A976EF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Berenger to the collection.</w:t>
            </w:r>
          </w:p>
          <w:p w14:paraId="538856D1" w14:textId="706696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Almace is added to the collection.</w:t>
            </w:r>
          </w:p>
          <w:p w14:paraId="727CFAB7" w14:textId="4E4CB91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Caliburn is added to the collection.</w:t>
            </w:r>
          </w:p>
          <w:p w14:paraId="24493716" w14:textId="2A530753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66F61BB3" w14:textId="41530E2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urandal is added to the collection.</w:t>
            </w:r>
          </w:p>
          <w:p w14:paraId="0CDC07B5" w14:textId="30F4FB2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yrnwyn is added to the collection.</w:t>
            </w:r>
          </w:p>
          <w:p w14:paraId="2707D55F" w14:textId="0905B4E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Narcoleptic is added to the collection.</w:t>
            </w:r>
          </w:p>
          <w:p w14:paraId="4F6362F9" w14:textId="2E979A4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26AD836" w14:textId="77C729B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3BC1CBDA" w14:textId="74D057D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Justifier is added to the collection.</w:t>
            </w:r>
          </w:p>
          <w:p w14:paraId="2C93FF04" w14:textId="16812E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Hero Serlon can participate in battle using a claymore.</w:t>
            </w:r>
          </w:p>
          <w:p w14:paraId="7060E57D" w14:textId="45F65755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481CBC9D" w14:textId="5B11690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claymore.</w:t>
            </w:r>
          </w:p>
          <w:p w14:paraId="78796E1A" w14:textId="03547B7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Casey can participate in battle using a mace.</w:t>
            </w:r>
          </w:p>
          <w:p w14:paraId="4158A68A" w14:textId="7451DB3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Emersyn can participate in battle using a mace.</w:t>
            </w:r>
          </w:p>
          <w:p w14:paraId="0950BD21" w14:textId="7F40CEF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ttila can participate in battle using a mace.</w:t>
            </w:r>
          </w:p>
          <w:p w14:paraId="7B890435" w14:textId="6BA3A01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Berenger can participate in battle using a mace.</w:t>
            </w:r>
          </w:p>
          <w:p w14:paraId="2CFA2E6E" w14:textId="6FAA1990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Dave can participate in battle using a claymore.</w:t>
            </w:r>
          </w:p>
          <w:p w14:paraId="2251D1A0" w14:textId="35328F24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Wilmetta can participate in battle using a claymore.</w:t>
            </w:r>
          </w:p>
          <w:p w14:paraId="76EDFAB9" w14:textId="61573B72" w:rsidR="008B3E10" w:rsidRPr="005D21EE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2 casualties but won the battle.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0234A8">
        <w:tc>
          <w:tcPr>
            <w:tcW w:w="10440" w:type="dxa"/>
            <w:shd w:val="clear" w:color="auto" w:fill="auto"/>
          </w:tcPr>
          <w:p w14:paraId="4511405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 50 90</w:t>
            </w:r>
          </w:p>
          <w:p w14:paraId="41DD828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Dave 60 -5</w:t>
            </w:r>
          </w:p>
          <w:p w14:paraId="69E433E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Serlon -5 100</w:t>
            </w:r>
          </w:p>
          <w:p w14:paraId="72A70E3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ldis 80 110</w:t>
            </w:r>
          </w:p>
          <w:p w14:paraId="0DDA094A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Alessia 110 40</w:t>
            </w:r>
          </w:p>
          <w:p w14:paraId="00A3082B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 10</w:t>
            </w:r>
          </w:p>
          <w:p w14:paraId="097D1A8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Caliburn -5</w:t>
            </w:r>
          </w:p>
          <w:p w14:paraId="1F6ED29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ainsleif 9</w:t>
            </w:r>
          </w:p>
          <w:p w14:paraId="7992606E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Willbreaker 11</w:t>
            </w:r>
          </w:p>
          <w:p w14:paraId="7F8A5587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Stormcaller 12</w:t>
            </w:r>
          </w:p>
          <w:p w14:paraId="7900247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Dainsleif ldis</w:t>
            </w:r>
          </w:p>
          <w:p w14:paraId="1584A069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1C0A9D42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5E3FC0E5" w14:textId="759F9298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Stormcaller Alessia</w:t>
            </w:r>
          </w:p>
          <w:p w14:paraId="05C7D77E" w14:textId="39E4E781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50 90</w:t>
            </w:r>
          </w:p>
          <w:p w14:paraId="4ED7FBD0" w14:textId="599655F1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76BEBDE" w14:textId="5B99E0BC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Report</w:t>
            </w:r>
          </w:p>
          <w:p w14:paraId="35D1A41F" w14:textId="4EE4469C" w:rsidR="007A5DB1" w:rsidRPr="007A5DB1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0234A8">
        <w:tc>
          <w:tcPr>
            <w:tcW w:w="10440" w:type="dxa"/>
            <w:shd w:val="clear" w:color="auto" w:fill="FFFFFF" w:themeFill="background1"/>
          </w:tcPr>
          <w:p w14:paraId="55CA40B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name cannot be null or empty.</w:t>
            </w:r>
          </w:p>
          <w:p w14:paraId="4B225067" w14:textId="364676D3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ro 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</w:t>
            </w:r>
            <w:r w:rsidR="001247E4" w:rsidRP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mour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not be below 0.</w:t>
            </w:r>
          </w:p>
          <w:p w14:paraId="7E734CAA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health cannot be below 0.</w:t>
            </w:r>
          </w:p>
          <w:p w14:paraId="2851206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4B53DE36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6B80A79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type cannot be null or empty.</w:t>
            </w:r>
          </w:p>
          <w:p w14:paraId="41A9395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bility cannot be below 0.</w:t>
            </w:r>
          </w:p>
          <w:p w14:paraId="140AC74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7C8CD459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41BB5271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A56997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774AFB1E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mace.</w:t>
            </w:r>
          </w:p>
          <w:p w14:paraId="12909C45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Willbreaker does not exist.</w:t>
            </w:r>
          </w:p>
          <w:p w14:paraId="50C7CBF9" w14:textId="208CEA81" w:rsid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is well</w:t>
            </w:r>
            <w:r w:rsid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rmed.</w:t>
            </w:r>
          </w:p>
          <w:p w14:paraId="590D1DD2" w14:textId="2C1CE45C" w:rsidR="000234A8" w:rsidRPr="00C0143F" w:rsidRDefault="000234A8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234A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Berenger to the collection.</w:t>
            </w:r>
          </w:p>
          <w:p w14:paraId="7E3595B8" w14:textId="715C7023" w:rsidR="0027102F" w:rsidRDefault="00C0143F" w:rsidP="0027102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0 casualties but won the battle.</w:t>
            </w:r>
            <w:r w:rsidR="0027102F">
              <w:t xml:space="preserve"> </w:t>
            </w:r>
          </w:p>
          <w:p w14:paraId="616075FA" w14:textId="5B3D80BE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: Alessia</w:t>
            </w:r>
          </w:p>
          <w:p w14:paraId="4C9AF387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0</w:t>
            </w:r>
          </w:p>
          <w:p w14:paraId="6F7D579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3696E62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Willbreaker</w:t>
            </w:r>
          </w:p>
          <w:p w14:paraId="5607F7A0" w14:textId="7EB40555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Berenger</w:t>
            </w:r>
          </w:p>
          <w:p w14:paraId="0AB39B5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50</w:t>
            </w:r>
          </w:p>
          <w:p w14:paraId="275AB611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90</w:t>
            </w:r>
          </w:p>
          <w:p w14:paraId="5E0767C4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Unarmed</w:t>
            </w:r>
          </w:p>
          <w:p w14:paraId="5D24AFE1" w14:textId="1CDA5322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ldis</w:t>
            </w:r>
          </w:p>
          <w:p w14:paraId="637C373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15</w:t>
            </w:r>
          </w:p>
          <w:p w14:paraId="2F5FD33D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692FE27E" w14:textId="68BDC13B" w:rsidR="0027102F" w:rsidRPr="0027102F" w:rsidRDefault="0027102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--Weapon: Dainsleif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08F26857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F21BC3">
        <w:rPr>
          <w:rFonts w:ascii="Consolas" w:hAnsi="Consolas"/>
          <w:b/>
          <w:bCs/>
          <w:noProof/>
        </w:rPr>
        <w:t>Car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es inside. The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 has some methods, fields, and one constructor, which are working properly. The  </w:t>
      </w:r>
      <w:r w:rsidR="00A230C4">
        <w:rPr>
          <w:rFonts w:ascii="Consolas" w:hAnsi="Consolas"/>
          <w:b/>
          <w:bCs/>
          <w:noProof/>
        </w:rPr>
        <w:t>Car</w:t>
      </w:r>
      <w:r w:rsidR="00B45A2B" w:rsidRPr="0078612B">
        <w:rPr>
          <w:rFonts w:cstheme="minorHAnsi"/>
          <w:b/>
          <w:bCs/>
          <w:noProof/>
        </w:rPr>
        <w:t xml:space="preserve"> </w:t>
      </w:r>
      <w:r w:rsidR="006A52AD" w:rsidRPr="0078612B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 xml:space="preserve">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746C31" w:rsidRPr="00F21BC3">
        <w:rPr>
          <w:rFonts w:ascii="Consolas" w:hAnsi="Consolas"/>
          <w:b/>
          <w:bCs/>
          <w:noProof/>
        </w:rPr>
        <w:t>Garage</w:t>
      </w:r>
      <w:r w:rsidR="00746C31" w:rsidRPr="00F21BC3">
        <w:rPr>
          <w:rFonts w:cstheme="minorHAnsi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F16FF" w14:textId="77777777" w:rsidR="00665AEC" w:rsidRDefault="00665AEC" w:rsidP="008068A2">
      <w:pPr>
        <w:spacing w:after="0" w:line="240" w:lineRule="auto"/>
      </w:pPr>
      <w:r>
        <w:separator/>
      </w:r>
    </w:p>
  </w:endnote>
  <w:endnote w:type="continuationSeparator" w:id="0">
    <w:p w14:paraId="397105A6" w14:textId="77777777" w:rsidR="00665AEC" w:rsidRDefault="00665A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05E5A365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A55A9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05E5A365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83565" w14:textId="77777777" w:rsidR="00665AEC" w:rsidRDefault="00665AEC" w:rsidP="008068A2">
      <w:pPr>
        <w:spacing w:after="0" w:line="240" w:lineRule="auto"/>
      </w:pPr>
      <w:r>
        <w:separator/>
      </w:r>
    </w:p>
  </w:footnote>
  <w:footnote w:type="continuationSeparator" w:id="0">
    <w:p w14:paraId="6A99C2BA" w14:textId="77777777" w:rsidR="00665AEC" w:rsidRDefault="00665A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D9042D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474B2"/>
    <w:multiLevelType w:val="hybridMultilevel"/>
    <w:tmpl w:val="5E568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D1A29"/>
    <w:multiLevelType w:val="hybridMultilevel"/>
    <w:tmpl w:val="91B8DF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238D8"/>
    <w:multiLevelType w:val="hybridMultilevel"/>
    <w:tmpl w:val="CCFEE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231283794">
    <w:abstractNumId w:val="1"/>
  </w:num>
  <w:num w:numId="2" w16cid:durableId="1818644295">
    <w:abstractNumId w:val="11"/>
  </w:num>
  <w:num w:numId="3" w16cid:durableId="1598371638">
    <w:abstractNumId w:val="0"/>
  </w:num>
  <w:num w:numId="4" w16cid:durableId="1319726416">
    <w:abstractNumId w:val="8"/>
  </w:num>
  <w:num w:numId="5" w16cid:durableId="1118835090">
    <w:abstractNumId w:val="5"/>
  </w:num>
  <w:num w:numId="6" w16cid:durableId="401416245">
    <w:abstractNumId w:val="3"/>
  </w:num>
  <w:num w:numId="7" w16cid:durableId="1413891652">
    <w:abstractNumId w:val="17"/>
  </w:num>
  <w:num w:numId="8" w16cid:durableId="1777097970">
    <w:abstractNumId w:val="2"/>
  </w:num>
  <w:num w:numId="9" w16cid:durableId="1484351202">
    <w:abstractNumId w:val="7"/>
  </w:num>
  <w:num w:numId="10" w16cid:durableId="787243277">
    <w:abstractNumId w:val="15"/>
  </w:num>
  <w:num w:numId="11" w16cid:durableId="107899265">
    <w:abstractNumId w:val="6"/>
  </w:num>
  <w:num w:numId="12" w16cid:durableId="881985632">
    <w:abstractNumId w:val="9"/>
  </w:num>
  <w:num w:numId="13" w16cid:durableId="630550957">
    <w:abstractNumId w:val="16"/>
  </w:num>
  <w:num w:numId="14" w16cid:durableId="274796738">
    <w:abstractNumId w:val="4"/>
  </w:num>
  <w:num w:numId="15" w16cid:durableId="691806888">
    <w:abstractNumId w:val="10"/>
  </w:num>
  <w:num w:numId="16" w16cid:durableId="1381635402">
    <w:abstractNumId w:val="14"/>
  </w:num>
  <w:num w:numId="17" w16cid:durableId="477721442">
    <w:abstractNumId w:val="13"/>
  </w:num>
  <w:num w:numId="18" w16cid:durableId="1351881746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tKwFAMsSxF8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4A8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05AC"/>
    <w:rsid w:val="000E115B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7B9"/>
    <w:rsid w:val="0011781C"/>
    <w:rsid w:val="00117AA7"/>
    <w:rsid w:val="001214B0"/>
    <w:rsid w:val="0012277F"/>
    <w:rsid w:val="00122956"/>
    <w:rsid w:val="00124324"/>
    <w:rsid w:val="00124551"/>
    <w:rsid w:val="001247E4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0DE3"/>
    <w:rsid w:val="001553B8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1CA2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9B5"/>
    <w:rsid w:val="001C7DAF"/>
    <w:rsid w:val="001D0DCC"/>
    <w:rsid w:val="001D2464"/>
    <w:rsid w:val="001D25DD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48EE"/>
    <w:rsid w:val="001F5498"/>
    <w:rsid w:val="001F7249"/>
    <w:rsid w:val="001F743B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42A8F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02F"/>
    <w:rsid w:val="00271900"/>
    <w:rsid w:val="0027557A"/>
    <w:rsid w:val="00276A0C"/>
    <w:rsid w:val="00280586"/>
    <w:rsid w:val="00280AEB"/>
    <w:rsid w:val="002812C3"/>
    <w:rsid w:val="002819B5"/>
    <w:rsid w:val="00283A47"/>
    <w:rsid w:val="00283B87"/>
    <w:rsid w:val="00284C0A"/>
    <w:rsid w:val="002861B9"/>
    <w:rsid w:val="00286C2D"/>
    <w:rsid w:val="0029038A"/>
    <w:rsid w:val="002A0252"/>
    <w:rsid w:val="002A0950"/>
    <w:rsid w:val="002A157B"/>
    <w:rsid w:val="002A2927"/>
    <w:rsid w:val="002A2D2D"/>
    <w:rsid w:val="002A71B9"/>
    <w:rsid w:val="002B5D86"/>
    <w:rsid w:val="002B6009"/>
    <w:rsid w:val="002B6C6E"/>
    <w:rsid w:val="002B724C"/>
    <w:rsid w:val="002B7CBB"/>
    <w:rsid w:val="002C0D27"/>
    <w:rsid w:val="002C41EF"/>
    <w:rsid w:val="002C4D17"/>
    <w:rsid w:val="002C71C6"/>
    <w:rsid w:val="002C7704"/>
    <w:rsid w:val="002D11C8"/>
    <w:rsid w:val="002D1652"/>
    <w:rsid w:val="002D330D"/>
    <w:rsid w:val="002D5122"/>
    <w:rsid w:val="002E6DE8"/>
    <w:rsid w:val="002E70B6"/>
    <w:rsid w:val="002F369B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1253"/>
    <w:rsid w:val="003230CF"/>
    <w:rsid w:val="00324046"/>
    <w:rsid w:val="0032753A"/>
    <w:rsid w:val="003320A7"/>
    <w:rsid w:val="0033212E"/>
    <w:rsid w:val="0033490F"/>
    <w:rsid w:val="003372A7"/>
    <w:rsid w:val="00343049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5F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962F7"/>
    <w:rsid w:val="003A0B89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C7F57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5B31"/>
    <w:rsid w:val="00486F6E"/>
    <w:rsid w:val="00491748"/>
    <w:rsid w:val="004960F7"/>
    <w:rsid w:val="004A00E8"/>
    <w:rsid w:val="004A0ADD"/>
    <w:rsid w:val="004A1107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7A0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30E9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AA7"/>
    <w:rsid w:val="00523DCB"/>
    <w:rsid w:val="00524753"/>
    <w:rsid w:val="00524789"/>
    <w:rsid w:val="0052515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0029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A58"/>
    <w:rsid w:val="005F3B45"/>
    <w:rsid w:val="005F3E3A"/>
    <w:rsid w:val="005F45D1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377B4"/>
    <w:rsid w:val="00642C53"/>
    <w:rsid w:val="006440F2"/>
    <w:rsid w:val="00644A5D"/>
    <w:rsid w:val="00644D27"/>
    <w:rsid w:val="00646F0F"/>
    <w:rsid w:val="00657904"/>
    <w:rsid w:val="00663E2B"/>
    <w:rsid w:val="006640AE"/>
    <w:rsid w:val="00665AEC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5ABD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67DE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3B5C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5C33"/>
    <w:rsid w:val="006E60BA"/>
    <w:rsid w:val="006E66B3"/>
    <w:rsid w:val="006E7E50"/>
    <w:rsid w:val="006F183F"/>
    <w:rsid w:val="006F2AA0"/>
    <w:rsid w:val="006F338B"/>
    <w:rsid w:val="006F351C"/>
    <w:rsid w:val="006F62A0"/>
    <w:rsid w:val="006F6B51"/>
    <w:rsid w:val="006F797F"/>
    <w:rsid w:val="00704432"/>
    <w:rsid w:val="007051DF"/>
    <w:rsid w:val="00711198"/>
    <w:rsid w:val="00712861"/>
    <w:rsid w:val="007130E2"/>
    <w:rsid w:val="007179DD"/>
    <w:rsid w:val="00724DA4"/>
    <w:rsid w:val="00730B50"/>
    <w:rsid w:val="00731288"/>
    <w:rsid w:val="007408D9"/>
    <w:rsid w:val="00740DF7"/>
    <w:rsid w:val="00743476"/>
    <w:rsid w:val="00746C31"/>
    <w:rsid w:val="0075117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8612B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68F"/>
    <w:rsid w:val="007B6C68"/>
    <w:rsid w:val="007B78E3"/>
    <w:rsid w:val="007C0962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7F70A4"/>
    <w:rsid w:val="00801502"/>
    <w:rsid w:val="00801BF0"/>
    <w:rsid w:val="0080285F"/>
    <w:rsid w:val="00803B55"/>
    <w:rsid w:val="00804C56"/>
    <w:rsid w:val="008063E1"/>
    <w:rsid w:val="008068A2"/>
    <w:rsid w:val="008105A0"/>
    <w:rsid w:val="00811577"/>
    <w:rsid w:val="00812ED4"/>
    <w:rsid w:val="0081522B"/>
    <w:rsid w:val="0082128C"/>
    <w:rsid w:val="008218B2"/>
    <w:rsid w:val="0082263B"/>
    <w:rsid w:val="00822B26"/>
    <w:rsid w:val="008236B5"/>
    <w:rsid w:val="00824858"/>
    <w:rsid w:val="00824E59"/>
    <w:rsid w:val="00824EFC"/>
    <w:rsid w:val="00825CE5"/>
    <w:rsid w:val="008267C4"/>
    <w:rsid w:val="00826A08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4EFE"/>
    <w:rsid w:val="008573E6"/>
    <w:rsid w:val="00861625"/>
    <w:rsid w:val="008617B5"/>
    <w:rsid w:val="0086624B"/>
    <w:rsid w:val="008704D6"/>
    <w:rsid w:val="00870828"/>
    <w:rsid w:val="00873F00"/>
    <w:rsid w:val="008744A6"/>
    <w:rsid w:val="00875A6C"/>
    <w:rsid w:val="0088080B"/>
    <w:rsid w:val="00883AF9"/>
    <w:rsid w:val="00883E83"/>
    <w:rsid w:val="0088712B"/>
    <w:rsid w:val="00887FF8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55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62B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0349"/>
    <w:rsid w:val="009721B0"/>
    <w:rsid w:val="00975657"/>
    <w:rsid w:val="00976E46"/>
    <w:rsid w:val="009810B4"/>
    <w:rsid w:val="00982B72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09F7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30C4"/>
    <w:rsid w:val="00A253F3"/>
    <w:rsid w:val="00A269E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2904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831E4"/>
    <w:rsid w:val="00A85D45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D7F87"/>
    <w:rsid w:val="00AE05D3"/>
    <w:rsid w:val="00AE1C7F"/>
    <w:rsid w:val="00AE2098"/>
    <w:rsid w:val="00AE355A"/>
    <w:rsid w:val="00AE500B"/>
    <w:rsid w:val="00AE701A"/>
    <w:rsid w:val="00AE77A4"/>
    <w:rsid w:val="00AF6147"/>
    <w:rsid w:val="00AF75B0"/>
    <w:rsid w:val="00B00161"/>
    <w:rsid w:val="00B02CF0"/>
    <w:rsid w:val="00B12DFC"/>
    <w:rsid w:val="00B132A8"/>
    <w:rsid w:val="00B148DD"/>
    <w:rsid w:val="00B169AF"/>
    <w:rsid w:val="00B2045D"/>
    <w:rsid w:val="00B21153"/>
    <w:rsid w:val="00B2472A"/>
    <w:rsid w:val="00B25778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60A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47F"/>
    <w:rsid w:val="00BB6561"/>
    <w:rsid w:val="00BB729D"/>
    <w:rsid w:val="00BC2BAF"/>
    <w:rsid w:val="00BC343E"/>
    <w:rsid w:val="00BC50E4"/>
    <w:rsid w:val="00BC56D6"/>
    <w:rsid w:val="00BC70D3"/>
    <w:rsid w:val="00BC7657"/>
    <w:rsid w:val="00BD130C"/>
    <w:rsid w:val="00BD267A"/>
    <w:rsid w:val="00BD31C4"/>
    <w:rsid w:val="00BD3F3E"/>
    <w:rsid w:val="00BD41E0"/>
    <w:rsid w:val="00BD4810"/>
    <w:rsid w:val="00BD48CF"/>
    <w:rsid w:val="00BD573D"/>
    <w:rsid w:val="00BD7B19"/>
    <w:rsid w:val="00BE26EC"/>
    <w:rsid w:val="00BE6F8F"/>
    <w:rsid w:val="00BF102D"/>
    <w:rsid w:val="00BF1775"/>
    <w:rsid w:val="00BF201D"/>
    <w:rsid w:val="00BF326A"/>
    <w:rsid w:val="00BF3CC1"/>
    <w:rsid w:val="00BF43B0"/>
    <w:rsid w:val="00BF547E"/>
    <w:rsid w:val="00C0143F"/>
    <w:rsid w:val="00C0490B"/>
    <w:rsid w:val="00C05A6F"/>
    <w:rsid w:val="00C07904"/>
    <w:rsid w:val="00C121AF"/>
    <w:rsid w:val="00C13D63"/>
    <w:rsid w:val="00C14861"/>
    <w:rsid w:val="00C14B78"/>
    <w:rsid w:val="00C14C80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4A26"/>
    <w:rsid w:val="00C95170"/>
    <w:rsid w:val="00CA1627"/>
    <w:rsid w:val="00CA1E24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0826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141B"/>
    <w:rsid w:val="00D420E0"/>
    <w:rsid w:val="00D42867"/>
    <w:rsid w:val="00D4354E"/>
    <w:rsid w:val="00D43F69"/>
    <w:rsid w:val="00D453B0"/>
    <w:rsid w:val="00D464BF"/>
    <w:rsid w:val="00D50038"/>
    <w:rsid w:val="00D50F79"/>
    <w:rsid w:val="00D52AB5"/>
    <w:rsid w:val="00D52B7E"/>
    <w:rsid w:val="00D54944"/>
    <w:rsid w:val="00D556A8"/>
    <w:rsid w:val="00D60CA4"/>
    <w:rsid w:val="00D66CB7"/>
    <w:rsid w:val="00D678D7"/>
    <w:rsid w:val="00D70CFE"/>
    <w:rsid w:val="00D73957"/>
    <w:rsid w:val="00D73B4B"/>
    <w:rsid w:val="00D76868"/>
    <w:rsid w:val="00D7739C"/>
    <w:rsid w:val="00D77D1B"/>
    <w:rsid w:val="00D8395C"/>
    <w:rsid w:val="00D871BB"/>
    <w:rsid w:val="00D87D90"/>
    <w:rsid w:val="00D910AA"/>
    <w:rsid w:val="00D92F94"/>
    <w:rsid w:val="00D93892"/>
    <w:rsid w:val="00D94B6C"/>
    <w:rsid w:val="00DA398B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CE4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237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37FB"/>
    <w:rsid w:val="00E56AA6"/>
    <w:rsid w:val="00E57008"/>
    <w:rsid w:val="00E572C8"/>
    <w:rsid w:val="00E63F64"/>
    <w:rsid w:val="00E656B9"/>
    <w:rsid w:val="00E74623"/>
    <w:rsid w:val="00E74A6E"/>
    <w:rsid w:val="00E74CB8"/>
    <w:rsid w:val="00E75F29"/>
    <w:rsid w:val="00E80E3D"/>
    <w:rsid w:val="00E81EEB"/>
    <w:rsid w:val="00E827F9"/>
    <w:rsid w:val="00E84254"/>
    <w:rsid w:val="00E84DE1"/>
    <w:rsid w:val="00E8621D"/>
    <w:rsid w:val="00E86C3B"/>
    <w:rsid w:val="00E86D42"/>
    <w:rsid w:val="00E870B8"/>
    <w:rsid w:val="00E90AB6"/>
    <w:rsid w:val="00E90B89"/>
    <w:rsid w:val="00E90CAC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35E3"/>
    <w:rsid w:val="00EB4479"/>
    <w:rsid w:val="00EB6106"/>
    <w:rsid w:val="00EB6306"/>
    <w:rsid w:val="00EB65E7"/>
    <w:rsid w:val="00EB7421"/>
    <w:rsid w:val="00EC034F"/>
    <w:rsid w:val="00EC0421"/>
    <w:rsid w:val="00EC1377"/>
    <w:rsid w:val="00EC282F"/>
    <w:rsid w:val="00EC36F5"/>
    <w:rsid w:val="00EC5A4D"/>
    <w:rsid w:val="00EC5B5F"/>
    <w:rsid w:val="00ED0CE7"/>
    <w:rsid w:val="00ED0DEA"/>
    <w:rsid w:val="00ED6238"/>
    <w:rsid w:val="00ED73C4"/>
    <w:rsid w:val="00ED78E8"/>
    <w:rsid w:val="00ED7CB3"/>
    <w:rsid w:val="00ED7F73"/>
    <w:rsid w:val="00EE4FE6"/>
    <w:rsid w:val="00EE6DD8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1BC3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563D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415"/>
    <w:rsid w:val="00F90B34"/>
    <w:rsid w:val="00F96D0D"/>
    <w:rsid w:val="00F976AD"/>
    <w:rsid w:val="00F979B3"/>
    <w:rsid w:val="00FA6461"/>
    <w:rsid w:val="00FB1130"/>
    <w:rsid w:val="00FB1AE9"/>
    <w:rsid w:val="00FB2F65"/>
    <w:rsid w:val="00FB3771"/>
    <w:rsid w:val="00FB760B"/>
    <w:rsid w:val="00FC068E"/>
    <w:rsid w:val="00FC06CF"/>
    <w:rsid w:val="00FC1816"/>
    <w:rsid w:val="00FC1C69"/>
    <w:rsid w:val="00FC5973"/>
    <w:rsid w:val="00FD1B75"/>
    <w:rsid w:val="00FD2B69"/>
    <w:rsid w:val="00FD64A5"/>
    <w:rsid w:val="00FE038F"/>
    <w:rsid w:val="00FE0A55"/>
    <w:rsid w:val="00FE25AC"/>
    <w:rsid w:val="00FE33F3"/>
    <w:rsid w:val="00FE3D58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CE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3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136</Words>
  <Characters>12179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28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Haralampi Stoyanov</cp:lastModifiedBy>
  <cp:revision>2</cp:revision>
  <cp:lastPrinted>2015-10-26T22:35:00Z</cp:lastPrinted>
  <dcterms:created xsi:type="dcterms:W3CDTF">2022-08-10T18:39:00Z</dcterms:created>
  <dcterms:modified xsi:type="dcterms:W3CDTF">2022-08-10T18:39:00Z</dcterms:modified>
  <cp:category>programming, education, software engineering, software development</cp:category>
</cp:coreProperties>
</file>